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A2AAD9" w14:textId="14D43A55" w:rsidR="00773A8B" w:rsidRDefault="00773A8B" w:rsidP="00434ACA">
      <w:pPr>
        <w:pStyle w:val="Heading1"/>
        <w:numPr>
          <w:ilvl w:val="0"/>
          <w:numId w:val="2"/>
        </w:numPr>
      </w:pPr>
      <w:r>
        <w:t xml:space="preserve">If your school year is just starting, refer to the August HOSA </w:t>
      </w:r>
      <w:r w:rsidR="002B7881">
        <w:t>T</w:t>
      </w:r>
      <w:r>
        <w:t>imeline</w:t>
      </w:r>
      <w:r w:rsidR="00E931CD">
        <w:t xml:space="preserve"> &amp; </w:t>
      </w:r>
      <w:r w:rsidR="00912C52">
        <w:t xml:space="preserve">the HOSA </w:t>
      </w:r>
      <w:r w:rsidR="00E931CD">
        <w:t>Summer Conference Update</w:t>
      </w:r>
      <w:r>
        <w:t xml:space="preserve"> first</w:t>
      </w:r>
      <w:r w:rsidR="008B491B">
        <w:t>!</w:t>
      </w:r>
    </w:p>
    <w:p w14:paraId="2B0FC3A7" w14:textId="116ED334" w:rsidR="005136BA" w:rsidRDefault="00E931CD" w:rsidP="009015C5">
      <w:r>
        <w:tab/>
        <w:t>A</w:t>
      </w:r>
      <w:r w:rsidR="00635D40">
        <w:t xml:space="preserve">. </w:t>
      </w:r>
      <w:r>
        <w:t xml:space="preserve"> </w:t>
      </w:r>
      <w:hyperlink r:id="rId10" w:history="1">
        <w:r w:rsidR="004E66A3">
          <w:rPr>
            <w:rStyle w:val="Hyperlink"/>
          </w:rPr>
          <w:t xml:space="preserve">2020 HOSA UPDATE &amp; </w:t>
        </w:r>
        <w:r w:rsidR="00792D77">
          <w:rPr>
            <w:rStyle w:val="Hyperlink"/>
          </w:rPr>
          <w:t xml:space="preserve">AUGUST </w:t>
        </w:r>
        <w:r w:rsidR="004E66A3">
          <w:rPr>
            <w:rStyle w:val="Hyperlink"/>
          </w:rPr>
          <w:t>TIMELINE</w:t>
        </w:r>
      </w:hyperlink>
      <w:r>
        <w:t xml:space="preserve"> </w:t>
      </w:r>
    </w:p>
    <w:p w14:paraId="1752135A" w14:textId="2711898F" w:rsidR="009015C5" w:rsidRPr="009015C5" w:rsidRDefault="009015C5" w:rsidP="009015C5">
      <w:pPr>
        <w:pStyle w:val="Heading1"/>
      </w:pPr>
      <w:r>
        <w:t xml:space="preserve">     2. Resources to integrate HOSA into your classroom:</w:t>
      </w:r>
    </w:p>
    <w:p w14:paraId="482EA51A" w14:textId="491A46FE" w:rsidR="00BC35A0" w:rsidRDefault="00BC35A0" w:rsidP="00BC35A0">
      <w:r>
        <w:tab/>
        <w:t xml:space="preserve">A. I </w:t>
      </w:r>
      <w:r w:rsidRPr="005136BA">
        <w:rPr>
          <w:highlight w:val="green"/>
        </w:rPr>
        <w:t>attached</w:t>
      </w:r>
      <w:r>
        <w:t xml:space="preserve"> an Introduction to HOSA</w:t>
      </w:r>
      <w:r w:rsidR="003E17C9">
        <w:t>- Part 1</w:t>
      </w:r>
      <w:r w:rsidR="00F41408">
        <w:t xml:space="preserve"> &amp; Part 2</w:t>
      </w:r>
      <w:r w:rsidR="003E17C9">
        <w:t xml:space="preserve"> lesson with activities that w</w:t>
      </w:r>
      <w:r w:rsidR="00F41408">
        <w:t>ere</w:t>
      </w:r>
      <w:r w:rsidR="00177FEE">
        <w:t xml:space="preserve"> updated/revamped</w:t>
      </w:r>
      <w:r w:rsidR="00FF0142">
        <w:t xml:space="preserve"> from </w:t>
      </w:r>
      <w:r w:rsidR="00177FEE">
        <w:tab/>
      </w:r>
      <w:r w:rsidR="00177FEE">
        <w:tab/>
      </w:r>
      <w:r w:rsidR="00177FEE">
        <w:tab/>
      </w:r>
      <w:r w:rsidR="00FF0142">
        <w:t>the older version that was on the ALSDE website</w:t>
      </w:r>
      <w:r w:rsidR="00177FEE">
        <w:t xml:space="preserve"> </w:t>
      </w:r>
      <w:r w:rsidR="00177FEE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 w:rsidR="005136BA">
        <w:t xml:space="preserve"> </w:t>
      </w:r>
    </w:p>
    <w:p w14:paraId="1022533F" w14:textId="67DF5075" w:rsidR="008A244E" w:rsidRDefault="008A244E" w:rsidP="00BC35A0">
      <w:r>
        <w:tab/>
        <w:t xml:space="preserve">B. HOSA’s On Demand Learning Opportunities: </w:t>
      </w:r>
      <w:hyperlink r:id="rId11" w:history="1">
        <w:r w:rsidR="00912C52" w:rsidRPr="0026201C">
          <w:rPr>
            <w:rStyle w:val="Hyperlink"/>
          </w:rPr>
          <w:t>http://www.hosa.org/node/112</w:t>
        </w:r>
      </w:hyperlink>
      <w:r w:rsidR="00912C52">
        <w:t xml:space="preserve"> </w:t>
      </w:r>
    </w:p>
    <w:p w14:paraId="1EEA35A7" w14:textId="77777777" w:rsidR="000850CF" w:rsidRDefault="003D5660" w:rsidP="000850CF">
      <w:pPr>
        <w:spacing w:line="240" w:lineRule="auto"/>
      </w:pPr>
      <w:r>
        <w:tab/>
        <w:t>C. Lead4Change</w:t>
      </w:r>
      <w:r w:rsidR="00EE38DB">
        <w:t xml:space="preserve"> </w:t>
      </w:r>
      <w:r w:rsidR="009E6100">
        <w:t xml:space="preserve">(see </w:t>
      </w:r>
      <w:r w:rsidR="009E6100" w:rsidRPr="000850CF">
        <w:rPr>
          <w:highlight w:val="green"/>
        </w:rPr>
        <w:t>attached</w:t>
      </w:r>
      <w:r w:rsidR="009E6100">
        <w:t xml:space="preserve"> flyer)</w:t>
      </w:r>
    </w:p>
    <w:p w14:paraId="405D0F7B" w14:textId="2FA8A00F" w:rsidR="00EE38DB" w:rsidRPr="000850CF" w:rsidRDefault="000850CF" w:rsidP="00E2529D">
      <w:pPr>
        <w:pStyle w:val="NoSpacing"/>
      </w:pPr>
      <w:r>
        <w:tab/>
      </w:r>
      <w:r>
        <w:tab/>
        <w:t xml:space="preserve">a. </w:t>
      </w:r>
      <w:r w:rsidR="00EE38DB" w:rsidRPr="00EE38DB">
        <w:t>A free leadership program that fits into any learning environment.</w:t>
      </w:r>
    </w:p>
    <w:p w14:paraId="4AF5DE42" w14:textId="77777777" w:rsidR="000850CF" w:rsidRDefault="000850CF" w:rsidP="00E2529D">
      <w:pPr>
        <w:pStyle w:val="NoSpacing"/>
      </w:pPr>
      <w:r>
        <w:tab/>
      </w:r>
      <w:r>
        <w:tab/>
        <w:t xml:space="preserve">b. </w:t>
      </w:r>
      <w:r w:rsidR="00EE38DB" w:rsidRPr="00EE38DB">
        <w:t xml:space="preserve"> Lead4Change lessons give students a purpose and connection, especially in a virtual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EE38DB" w:rsidRPr="00EE38DB">
        <w:t>learning environment.</w:t>
      </w:r>
    </w:p>
    <w:p w14:paraId="4EF274E7" w14:textId="5B4E9E6C" w:rsidR="00EE38DB" w:rsidRPr="000850CF" w:rsidRDefault="000850CF" w:rsidP="00E2529D">
      <w:pPr>
        <w:pStyle w:val="NoSpacing"/>
      </w:pPr>
      <w:r>
        <w:tab/>
      </w:r>
      <w:r>
        <w:tab/>
      </w:r>
      <w:r w:rsidRPr="000850CF">
        <w:t xml:space="preserve">c. </w:t>
      </w:r>
      <w:r w:rsidR="00EE38DB" w:rsidRPr="000850CF">
        <w:t xml:space="preserve">Empower students to become emerging leaders with skills from the lessons and practical </w:t>
      </w:r>
      <w:r w:rsidRPr="000850CF">
        <w:tab/>
      </w:r>
      <w:r w:rsidRPr="000850CF">
        <w:tab/>
      </w:r>
      <w:r w:rsidRPr="000850CF">
        <w:tab/>
      </w:r>
      <w:r>
        <w:tab/>
      </w:r>
      <w:r w:rsidR="00E2529D">
        <w:t xml:space="preserve">    </w:t>
      </w:r>
      <w:r w:rsidR="00EE38DB" w:rsidRPr="000850CF">
        <w:t>application through a service project.  Find ideas for projects that respect physical distancing </w:t>
      </w:r>
      <w:hyperlink r:id="rId12" w:history="1">
        <w:r w:rsidR="00EE38DB" w:rsidRPr="000850CF">
          <w:rPr>
            <w:rStyle w:val="Hyperlink"/>
            <w:rFonts w:cstheme="minorHAnsi"/>
          </w:rPr>
          <w:t>here</w:t>
        </w:r>
      </w:hyperlink>
    </w:p>
    <w:p w14:paraId="36CB5400" w14:textId="5A67ECF9" w:rsidR="000850CF" w:rsidRPr="000850CF" w:rsidRDefault="000850CF" w:rsidP="00E2529D">
      <w:pPr>
        <w:pStyle w:val="NoSpacing"/>
      </w:pPr>
      <w:r w:rsidRPr="000850CF">
        <w:tab/>
      </w:r>
      <w:r w:rsidRPr="000850CF">
        <w:tab/>
        <w:t xml:space="preserve">d. </w:t>
      </w:r>
      <w:r w:rsidR="00EE38DB" w:rsidRPr="000850CF">
        <w:t xml:space="preserve">Keep 6-12th grade students connected and engaged in </w:t>
      </w:r>
      <w:r w:rsidRPr="000850CF">
        <w:t>their learning</w:t>
      </w:r>
      <w:r w:rsidR="00EE38DB" w:rsidRPr="000850CF">
        <w:t xml:space="preserve"> by integrating Lead4Change </w:t>
      </w:r>
      <w:r>
        <w:tab/>
      </w:r>
      <w:r>
        <w:tab/>
      </w:r>
      <w:r>
        <w:tab/>
      </w:r>
      <w:r>
        <w:tab/>
      </w:r>
      <w:r w:rsidR="00EE38DB" w:rsidRPr="000850CF">
        <w:t xml:space="preserve">lessons into your teaching plan.  </w:t>
      </w:r>
    </w:p>
    <w:p w14:paraId="467B8FB2" w14:textId="007B32AB" w:rsidR="00EE38DB" w:rsidRDefault="000850CF" w:rsidP="00E2529D">
      <w:pPr>
        <w:pStyle w:val="NoSpacing"/>
      </w:pPr>
      <w:r w:rsidRPr="000850CF">
        <w:tab/>
      </w:r>
      <w:r w:rsidRPr="000850CF">
        <w:tab/>
        <w:t xml:space="preserve">e. </w:t>
      </w:r>
      <w:r w:rsidR="00EE38DB" w:rsidRPr="000850CF">
        <w:t>Tell your story in the Lead4Change Challenge and win up to $10,000 for your school or community!</w:t>
      </w:r>
    </w:p>
    <w:p w14:paraId="11537642" w14:textId="4FA3B9E3" w:rsidR="005F7AFB" w:rsidRPr="000850CF" w:rsidRDefault="005F7AFB" w:rsidP="00E2529D">
      <w:pPr>
        <w:pStyle w:val="NoSpacing"/>
      </w:pPr>
      <w:r>
        <w:t xml:space="preserve">                D. </w:t>
      </w:r>
      <w:r w:rsidR="00E57006">
        <w:t>Do not</w:t>
      </w:r>
      <w:r>
        <w:t xml:space="preserve"> forget the competitive events themselves can be incorporated into </w:t>
      </w:r>
      <w:r w:rsidR="00E57006">
        <w:t xml:space="preserve">classroom activities and the </w:t>
      </w:r>
      <w:r w:rsidR="00E57006">
        <w:tab/>
      </w:r>
      <w:r w:rsidR="00E57006">
        <w:tab/>
      </w:r>
      <w:r w:rsidR="00E57006">
        <w:tab/>
        <w:t>rubrics can be easily used for evaluation!</w:t>
      </w:r>
    </w:p>
    <w:p w14:paraId="73BF0B5B" w14:textId="720008E1" w:rsidR="00BC35A0" w:rsidRPr="000850CF" w:rsidRDefault="00635D40" w:rsidP="000850CF">
      <w:pPr>
        <w:pStyle w:val="Heading1"/>
        <w:rPr>
          <w:rFonts w:cstheme="minorHAnsi"/>
        </w:rPr>
      </w:pPr>
      <w:r>
        <w:t xml:space="preserve">3. </w:t>
      </w:r>
      <w:r w:rsidR="00434ACA">
        <w:t xml:space="preserve">Plan the September </w:t>
      </w:r>
      <w:r w:rsidR="008438F3">
        <w:t>HOSA</w:t>
      </w:r>
      <w:r w:rsidR="00434ACA">
        <w:t xml:space="preserve"> meeting</w:t>
      </w:r>
    </w:p>
    <w:p w14:paraId="6017B6EE" w14:textId="77777777" w:rsidR="00434ACA" w:rsidRDefault="00434ACA" w:rsidP="00434ACA">
      <w:pPr>
        <w:pStyle w:val="ListParagraph"/>
        <w:numPr>
          <w:ilvl w:val="0"/>
          <w:numId w:val="3"/>
        </w:numPr>
      </w:pPr>
      <w:r>
        <w:t>Officers should plan with your advice and approval</w:t>
      </w:r>
    </w:p>
    <w:p w14:paraId="08D1AF1E" w14:textId="77777777" w:rsidR="00434ACA" w:rsidRDefault="00434ACA" w:rsidP="00434ACA">
      <w:pPr>
        <w:pStyle w:val="ListParagraph"/>
        <w:numPr>
          <w:ilvl w:val="1"/>
          <w:numId w:val="3"/>
        </w:numPr>
      </w:pPr>
      <w:r>
        <w:t>Agenda</w:t>
      </w:r>
    </w:p>
    <w:p w14:paraId="6F37BF87" w14:textId="77777777" w:rsidR="00434ACA" w:rsidRDefault="00434ACA" w:rsidP="00434ACA">
      <w:pPr>
        <w:pStyle w:val="ListParagraph"/>
        <w:numPr>
          <w:ilvl w:val="1"/>
          <w:numId w:val="3"/>
        </w:numPr>
      </w:pPr>
      <w:r>
        <w:t>Supplies needed</w:t>
      </w:r>
    </w:p>
    <w:p w14:paraId="48BB8FA2" w14:textId="77777777" w:rsidR="00434ACA" w:rsidRDefault="00434ACA" w:rsidP="00434ACA">
      <w:pPr>
        <w:pStyle w:val="ListParagraph"/>
        <w:numPr>
          <w:ilvl w:val="1"/>
          <w:numId w:val="3"/>
        </w:numPr>
      </w:pPr>
      <w:r>
        <w:t>Past Minutes</w:t>
      </w:r>
    </w:p>
    <w:p w14:paraId="5E8221C7" w14:textId="77777777" w:rsidR="00434ACA" w:rsidRDefault="00434ACA" w:rsidP="00434ACA">
      <w:pPr>
        <w:pStyle w:val="ListParagraph"/>
        <w:numPr>
          <w:ilvl w:val="1"/>
          <w:numId w:val="3"/>
        </w:numPr>
      </w:pPr>
      <w:r>
        <w:t>Treasurer’s report</w:t>
      </w:r>
    </w:p>
    <w:p w14:paraId="4156A6A9" w14:textId="77777777" w:rsidR="00434ACA" w:rsidRDefault="00434ACA" w:rsidP="00434ACA">
      <w:pPr>
        <w:pStyle w:val="ListParagraph"/>
        <w:numPr>
          <w:ilvl w:val="1"/>
          <w:numId w:val="3"/>
        </w:numPr>
      </w:pPr>
      <w:r>
        <w:t>Suggested activities that work towards your chapter’s goal</w:t>
      </w:r>
      <w:r w:rsidR="00CF03E6">
        <w:t xml:space="preserve"> (program of work)</w:t>
      </w:r>
    </w:p>
    <w:p w14:paraId="3444734B" w14:textId="77777777" w:rsidR="0026684C" w:rsidRDefault="0026684C" w:rsidP="00434ACA">
      <w:pPr>
        <w:pStyle w:val="ListParagraph"/>
        <w:numPr>
          <w:ilvl w:val="1"/>
          <w:numId w:val="3"/>
        </w:numPr>
      </w:pPr>
      <w:r>
        <w:t>Include the National Service Project</w:t>
      </w:r>
    </w:p>
    <w:p w14:paraId="4107CC2D" w14:textId="7953FE86" w:rsidR="0076415A" w:rsidRDefault="007F1853" w:rsidP="00577227">
      <w:pPr>
        <w:pStyle w:val="ListParagraph"/>
        <w:numPr>
          <w:ilvl w:val="2"/>
          <w:numId w:val="3"/>
        </w:numPr>
      </w:pPr>
      <w:hyperlink r:id="rId13" w:history="1">
        <w:r w:rsidR="00085B5B">
          <w:rPr>
            <w:rStyle w:val="Hyperlink"/>
            <w:rFonts w:ascii="Arial" w:eastAsia="Times New Roman" w:hAnsi="Arial" w:cs="Arial"/>
            <w:color w:val="333333"/>
            <w:sz w:val="20"/>
            <w:szCs w:val="20"/>
          </w:rPr>
          <w:t>BeTheMatch.org/</w:t>
        </w:r>
        <w:proofErr w:type="spellStart"/>
        <w:r w:rsidR="00085B5B">
          <w:rPr>
            <w:rStyle w:val="Hyperlink"/>
            <w:rFonts w:ascii="Arial" w:eastAsia="Times New Roman" w:hAnsi="Arial" w:cs="Arial"/>
            <w:color w:val="333333"/>
            <w:sz w:val="20"/>
            <w:szCs w:val="20"/>
          </w:rPr>
          <w:t>HOSAFundraising</w:t>
        </w:r>
        <w:proofErr w:type="spellEnd"/>
      </w:hyperlink>
      <w:r w:rsidR="00085B5B">
        <w:rPr>
          <w:rFonts w:ascii="Arial" w:eastAsia="Times New Roman" w:hAnsi="Arial" w:cs="Arial"/>
          <w:color w:val="333333"/>
          <w:sz w:val="20"/>
          <w:szCs w:val="20"/>
        </w:rPr>
        <w:t xml:space="preserve">  </w:t>
      </w:r>
    </w:p>
    <w:p w14:paraId="6330C292" w14:textId="39C02824" w:rsidR="0026684C" w:rsidRPr="000571FD" w:rsidRDefault="007F1853" w:rsidP="00577227">
      <w:pPr>
        <w:pStyle w:val="ListParagraph"/>
        <w:numPr>
          <w:ilvl w:val="2"/>
          <w:numId w:val="3"/>
        </w:numPr>
        <w:rPr>
          <w:highlight w:val="yellow"/>
        </w:rPr>
      </w:pPr>
      <w:hyperlink r:id="rId14" w:history="1">
        <w:r w:rsidR="00577227" w:rsidRPr="000571FD">
          <w:rPr>
            <w:rStyle w:val="Hyperlink"/>
            <w:highlight w:val="yellow"/>
          </w:rPr>
          <w:t>http://www.hosa.org/guidelines</w:t>
        </w:r>
      </w:hyperlink>
      <w:r w:rsidR="00577227" w:rsidRPr="000571FD">
        <w:rPr>
          <w:highlight w:val="yellow"/>
        </w:rPr>
        <w:t xml:space="preserve"> </w:t>
      </w:r>
      <w:r w:rsidR="000571FD">
        <w:rPr>
          <w:highlight w:val="yellow"/>
        </w:rPr>
        <w:t>- need revised guideline</w:t>
      </w:r>
      <w:r w:rsidR="0055790A">
        <w:rPr>
          <w:highlight w:val="yellow"/>
        </w:rPr>
        <w:t xml:space="preserve">- </w:t>
      </w:r>
      <w:r w:rsidR="0086498D">
        <w:rPr>
          <w:highlight w:val="yellow"/>
        </w:rPr>
        <w:t>has not</w:t>
      </w:r>
      <w:r w:rsidR="0055790A">
        <w:rPr>
          <w:highlight w:val="yellow"/>
        </w:rPr>
        <w:t xml:space="preserve"> been updated yet on </w:t>
      </w:r>
      <w:hyperlink r:id="rId15" w:history="1">
        <w:r w:rsidR="00F9217F" w:rsidRPr="00B83F9C">
          <w:rPr>
            <w:rStyle w:val="Hyperlink"/>
            <w:highlight w:val="yellow"/>
          </w:rPr>
          <w:t>www.hosa.org</w:t>
        </w:r>
      </w:hyperlink>
      <w:r w:rsidR="00F9217F">
        <w:rPr>
          <w:highlight w:val="yellow"/>
        </w:rPr>
        <w:t xml:space="preserve">  </w:t>
      </w:r>
    </w:p>
    <w:p w14:paraId="60A54E47" w14:textId="26C22FEB" w:rsidR="00CF03E6" w:rsidRDefault="00CF03E6" w:rsidP="004E7890">
      <w:pPr>
        <w:pStyle w:val="ListParagraph"/>
        <w:numPr>
          <w:ilvl w:val="1"/>
          <w:numId w:val="3"/>
        </w:numPr>
      </w:pPr>
      <w:r>
        <w:t>Print guidelines a</w:t>
      </w:r>
      <w:r w:rsidR="00577227">
        <w:t>nd</w:t>
      </w:r>
      <w:r>
        <w:t xml:space="preserve"> be prepared to discuss the “</w:t>
      </w:r>
      <w:r w:rsidR="0076415A">
        <w:t>HOSA Spotlight</w:t>
      </w:r>
      <w:r>
        <w:t xml:space="preserve">” contest </w:t>
      </w:r>
      <w:hyperlink r:id="rId16" w:history="1">
        <w:r w:rsidR="0010083B" w:rsidRPr="0010083B">
          <w:rPr>
            <w:color w:val="0000FF"/>
            <w:u w:val="single"/>
          </w:rPr>
          <w:t>https://www.alabamahosa.org/resources/</w:t>
        </w:r>
      </w:hyperlink>
      <w:r w:rsidR="00862DD8">
        <w:t xml:space="preserve">  (conferences/SLC/Recognition)</w:t>
      </w:r>
    </w:p>
    <w:p w14:paraId="02B50066" w14:textId="58F54D46" w:rsidR="002233F9" w:rsidRPr="005136BA" w:rsidRDefault="007B341B" w:rsidP="007B341B">
      <w:pPr>
        <w:pStyle w:val="ListParagraph"/>
        <w:ind w:left="1080"/>
        <w:rPr>
          <w:highlight w:val="green"/>
        </w:rPr>
      </w:pPr>
      <w:r>
        <w:t xml:space="preserve">B.  </w:t>
      </w:r>
      <w:r w:rsidR="002233F9" w:rsidRPr="002233F9">
        <w:t>Check out our important dates section of the AL HOSA website</w:t>
      </w:r>
      <w:r w:rsidR="005A4ABC">
        <w:t xml:space="preserve">: </w:t>
      </w:r>
      <w:hyperlink r:id="rId17" w:history="1">
        <w:r w:rsidR="005A4ABC" w:rsidRPr="00FD2D3E">
          <w:rPr>
            <w:rStyle w:val="Hyperlink"/>
          </w:rPr>
          <w:t>https://www.alabamahosa.org/resources/</w:t>
        </w:r>
      </w:hyperlink>
      <w:r w:rsidR="002233F9" w:rsidRPr="002233F9">
        <w:t> </w:t>
      </w:r>
      <w:r w:rsidR="006C0B6D">
        <w:t xml:space="preserve"> </w:t>
      </w:r>
      <w:r w:rsidR="005136BA" w:rsidRPr="005136BA">
        <w:rPr>
          <w:highlight w:val="green"/>
        </w:rPr>
        <w:t xml:space="preserve">Attached this document </w:t>
      </w:r>
    </w:p>
    <w:p w14:paraId="40B8E192" w14:textId="48F1EE4D" w:rsidR="00434ACA" w:rsidRDefault="00733B4D" w:rsidP="00733B4D">
      <w:pPr>
        <w:ind w:left="720"/>
      </w:pPr>
      <w:r>
        <w:t xml:space="preserve">       C. </w:t>
      </w:r>
      <w:r w:rsidR="00434ACA">
        <w:t xml:space="preserve">Make sure you discuss State </w:t>
      </w:r>
      <w:r w:rsidR="00577227">
        <w:t>Qualifying Events (SQE)</w:t>
      </w:r>
      <w:r w:rsidR="00434ACA">
        <w:t xml:space="preserve">, </w:t>
      </w:r>
      <w:r w:rsidR="00824BCD">
        <w:t>it is</w:t>
      </w:r>
      <w:r w:rsidR="00434ACA">
        <w:t xml:space="preserve"> time to start planning</w:t>
      </w:r>
    </w:p>
    <w:p w14:paraId="0FB26779" w14:textId="4731BC3C" w:rsidR="00577227" w:rsidRDefault="00733B4D" w:rsidP="00733B4D">
      <w:pPr>
        <w:ind w:left="1440"/>
      </w:pPr>
      <w:r>
        <w:t xml:space="preserve">a. </w:t>
      </w:r>
      <w:r w:rsidR="00577227">
        <w:t xml:space="preserve">Students must qualify through the SQE </w:t>
      </w:r>
      <w:r w:rsidR="00DC4D50">
        <w:t>to</w:t>
      </w:r>
      <w:r w:rsidR="00577227">
        <w:t xml:space="preserve"> attend and compete at State Leadership Conference in </w:t>
      </w:r>
      <w:r w:rsidR="00A66444">
        <w:t>March</w:t>
      </w:r>
      <w:r w:rsidR="00577227">
        <w:t>.</w:t>
      </w:r>
    </w:p>
    <w:p w14:paraId="4A3840BB" w14:textId="043FDEC9" w:rsidR="00577227" w:rsidRDefault="00733B4D" w:rsidP="00733B4D">
      <w:pPr>
        <w:ind w:left="1440"/>
      </w:pPr>
      <w:r>
        <w:t xml:space="preserve">b. </w:t>
      </w:r>
      <w:r w:rsidR="00577227">
        <w:t xml:space="preserve">Online registration through </w:t>
      </w:r>
      <w:hyperlink r:id="rId18" w:history="1">
        <w:r w:rsidR="00577227" w:rsidRPr="008813C6">
          <w:rPr>
            <w:rStyle w:val="Hyperlink"/>
          </w:rPr>
          <w:t>www.hosa.org</w:t>
        </w:r>
      </w:hyperlink>
      <w:r w:rsidR="00577227">
        <w:t xml:space="preserve"> </w:t>
      </w:r>
      <w:r w:rsidR="0046612B">
        <w:t xml:space="preserve">will </w:t>
      </w:r>
      <w:r w:rsidR="00577227">
        <w:t>open for SQE</w:t>
      </w:r>
      <w:r w:rsidR="0046612B">
        <w:t xml:space="preserve"> </w:t>
      </w:r>
      <w:r w:rsidR="005C24E3">
        <w:t>toward the end of the month</w:t>
      </w:r>
    </w:p>
    <w:p w14:paraId="6B18337A" w14:textId="77777777" w:rsidR="00727FAA" w:rsidRDefault="00727FAA" w:rsidP="00727FAA">
      <w:pPr>
        <w:pStyle w:val="ListParagraph"/>
        <w:numPr>
          <w:ilvl w:val="2"/>
          <w:numId w:val="3"/>
        </w:numPr>
      </w:pPr>
      <w:r>
        <w:t>10 dollars per member</w:t>
      </w:r>
    </w:p>
    <w:p w14:paraId="1A7BBE97" w14:textId="77777777" w:rsidR="00727FAA" w:rsidRDefault="00727FAA" w:rsidP="00727FAA">
      <w:pPr>
        <w:pStyle w:val="ListParagraph"/>
        <w:numPr>
          <w:ilvl w:val="2"/>
          <w:numId w:val="3"/>
        </w:numPr>
      </w:pPr>
      <w:r>
        <w:lastRenderedPageBreak/>
        <w:t>They may enter ONE event only (</w:t>
      </w:r>
      <w:proofErr w:type="gramStart"/>
      <w:r>
        <w:t>with the exception of</w:t>
      </w:r>
      <w:proofErr w:type="gramEnd"/>
      <w:r>
        <w:t xml:space="preserve"> Health Care Issues Exam, because this is a recognition event)</w:t>
      </w:r>
    </w:p>
    <w:p w14:paraId="184B76A8" w14:textId="4295DF92" w:rsidR="0046612B" w:rsidRDefault="00733B4D" w:rsidP="00733B4D">
      <w:pPr>
        <w:ind w:left="1440"/>
      </w:pPr>
      <w:r>
        <w:t xml:space="preserve">c. </w:t>
      </w:r>
      <w:r w:rsidR="00577227">
        <w:t xml:space="preserve">The SQE registration packet will be </w:t>
      </w:r>
      <w:r w:rsidR="00C355B5">
        <w:t>e</w:t>
      </w:r>
      <w:r w:rsidR="00577227">
        <w:t>mailed out s</w:t>
      </w:r>
      <w:r w:rsidR="00875B5A">
        <w:t>oon</w:t>
      </w:r>
      <w:r w:rsidR="00C355B5">
        <w:t xml:space="preserve"> and will also be placed on the </w:t>
      </w:r>
      <w:hyperlink r:id="rId19" w:history="1">
        <w:r w:rsidR="00875B5A" w:rsidRPr="00FD2D3E">
          <w:rPr>
            <w:rStyle w:val="Hyperlink"/>
          </w:rPr>
          <w:t>www.alabamahosa.org</w:t>
        </w:r>
      </w:hyperlink>
      <w:r w:rsidR="00C355B5">
        <w:t xml:space="preserve"> website</w:t>
      </w:r>
      <w:r w:rsidR="0046612B">
        <w:t>.</w:t>
      </w:r>
      <w:r w:rsidR="00BE326D">
        <w:t xml:space="preserve">  (It is currently being updated to reflect guideline changes</w:t>
      </w:r>
      <w:r w:rsidR="00875B5A">
        <w:t xml:space="preserve"> and information related to </w:t>
      </w:r>
      <w:r w:rsidR="00F729DC">
        <w:t xml:space="preserve">how a virtual event or a socially distanced event would </w:t>
      </w:r>
      <w:r w:rsidR="00DA482F">
        <w:t>affect</w:t>
      </w:r>
      <w:r w:rsidR="00F729DC">
        <w:t xml:space="preserve"> our numbers</w:t>
      </w:r>
      <w:r w:rsidR="00BE326D">
        <w:t>)</w:t>
      </w:r>
    </w:p>
    <w:p w14:paraId="44CB0984" w14:textId="641D5F37" w:rsidR="00481938" w:rsidRDefault="00733B4D" w:rsidP="00733B4D">
      <w:pPr>
        <w:ind w:left="1440"/>
      </w:pPr>
      <w:r>
        <w:t xml:space="preserve">d. </w:t>
      </w:r>
      <w:r w:rsidR="00481938">
        <w:t>The SQE Registration Dea</w:t>
      </w:r>
      <w:r w:rsidR="006A43A4">
        <w:t>dline is Nov 6</w:t>
      </w:r>
      <w:r w:rsidR="006A43A4" w:rsidRPr="00733B4D">
        <w:rPr>
          <w:vertAlign w:val="superscript"/>
        </w:rPr>
        <w:t>th</w:t>
      </w:r>
      <w:r w:rsidR="006A43A4">
        <w:t>.</w:t>
      </w:r>
    </w:p>
    <w:p w14:paraId="2213CFAB" w14:textId="444BACEC" w:rsidR="0046612B" w:rsidRDefault="00733B4D" w:rsidP="00733B4D">
      <w:pPr>
        <w:ind w:left="1440"/>
      </w:pPr>
      <w:r>
        <w:t xml:space="preserve">e. </w:t>
      </w:r>
      <w:r w:rsidR="0046612B">
        <w:t xml:space="preserve">All non-testing submissions </w:t>
      </w:r>
      <w:r w:rsidR="00DA482F">
        <w:t>should</w:t>
      </w:r>
      <w:r w:rsidR="0046612B">
        <w:t xml:space="preserve"> be uploaded to </w:t>
      </w:r>
      <w:proofErr w:type="spellStart"/>
      <w:r w:rsidR="00E06400">
        <w:t>Tallo</w:t>
      </w:r>
      <w:proofErr w:type="spellEnd"/>
      <w:r w:rsidR="00E06400">
        <w:t xml:space="preserve"> b</w:t>
      </w:r>
      <w:r w:rsidR="00DA482F">
        <w:t xml:space="preserve">y </w:t>
      </w:r>
      <w:r w:rsidR="00481938">
        <w:t>November 16</w:t>
      </w:r>
      <w:r w:rsidR="00481938" w:rsidRPr="00733B4D">
        <w:rPr>
          <w:vertAlign w:val="superscript"/>
        </w:rPr>
        <w:t>th</w:t>
      </w:r>
      <w:r w:rsidR="00481938">
        <w:t>.</w:t>
      </w:r>
    </w:p>
    <w:p w14:paraId="6D129548" w14:textId="177B19C4" w:rsidR="00577227" w:rsidRDefault="0046612B" w:rsidP="0046612B">
      <w:pPr>
        <w:pStyle w:val="ListParagraph"/>
        <w:numPr>
          <w:ilvl w:val="2"/>
          <w:numId w:val="3"/>
        </w:numPr>
      </w:pPr>
      <w:r>
        <w:t xml:space="preserve">Students are required to create an account, but they are not required to completely fill out all sections </w:t>
      </w:r>
      <w:r w:rsidR="006A43A4">
        <w:t>to</w:t>
      </w:r>
      <w:r>
        <w:t xml:space="preserve"> upload submissions for competitive events.</w:t>
      </w:r>
      <w:r w:rsidR="001D762D">
        <w:t xml:space="preserve"> </w:t>
      </w:r>
    </w:p>
    <w:p w14:paraId="4FC56775" w14:textId="27FE368C" w:rsidR="00E80F79" w:rsidRPr="003D7989" w:rsidRDefault="00C37F9C" w:rsidP="00E80F79">
      <w:pPr>
        <w:rPr>
          <w:b/>
          <w:bCs/>
          <w:i/>
          <w:iCs/>
        </w:rPr>
      </w:pPr>
      <w:r>
        <w:rPr>
          <w:b/>
          <w:bCs/>
          <w:i/>
          <w:iCs/>
          <w:highlight w:val="yellow"/>
        </w:rPr>
        <w:t>NOTICE O</w:t>
      </w:r>
      <w:r w:rsidR="00CF081B">
        <w:rPr>
          <w:b/>
          <w:bCs/>
          <w:i/>
          <w:iCs/>
          <w:highlight w:val="yellow"/>
        </w:rPr>
        <w:t>F</w:t>
      </w:r>
      <w:r>
        <w:rPr>
          <w:b/>
          <w:bCs/>
          <w:i/>
          <w:iCs/>
          <w:highlight w:val="yellow"/>
        </w:rPr>
        <w:t xml:space="preserve"> CHANGES:  </w:t>
      </w:r>
      <w:r w:rsidR="003D7989" w:rsidRPr="003D7989">
        <w:rPr>
          <w:b/>
          <w:bCs/>
          <w:i/>
          <w:iCs/>
          <w:highlight w:val="yellow"/>
        </w:rPr>
        <w:t xml:space="preserve">There </w:t>
      </w:r>
      <w:r w:rsidR="00520CF5">
        <w:rPr>
          <w:b/>
          <w:bCs/>
          <w:i/>
          <w:iCs/>
          <w:highlight w:val="yellow"/>
        </w:rPr>
        <w:t>w</w:t>
      </w:r>
      <w:r w:rsidR="00715796">
        <w:rPr>
          <w:b/>
          <w:bCs/>
          <w:i/>
          <w:iCs/>
          <w:highlight w:val="yellow"/>
        </w:rPr>
        <w:t>ere</w:t>
      </w:r>
      <w:r w:rsidR="003D7989" w:rsidRPr="003D7989">
        <w:rPr>
          <w:b/>
          <w:bCs/>
          <w:i/>
          <w:iCs/>
          <w:highlight w:val="yellow"/>
        </w:rPr>
        <w:t xml:space="preserve"> </w:t>
      </w:r>
      <w:r w:rsidR="005459DF">
        <w:rPr>
          <w:b/>
          <w:bCs/>
          <w:i/>
          <w:iCs/>
          <w:highlight w:val="yellow"/>
        </w:rPr>
        <w:t xml:space="preserve">only </w:t>
      </w:r>
      <w:r w:rsidR="003D7989" w:rsidRPr="003D7989">
        <w:rPr>
          <w:b/>
          <w:bCs/>
          <w:i/>
          <w:iCs/>
          <w:highlight w:val="yellow"/>
        </w:rPr>
        <w:t>a few changes</w:t>
      </w:r>
      <w:r w:rsidR="003043A4">
        <w:rPr>
          <w:b/>
          <w:bCs/>
          <w:i/>
          <w:iCs/>
          <w:highlight w:val="yellow"/>
        </w:rPr>
        <w:t xml:space="preserve"> on the</w:t>
      </w:r>
      <w:r w:rsidR="003D7989" w:rsidRPr="003D7989">
        <w:rPr>
          <w:b/>
          <w:bCs/>
          <w:i/>
          <w:iCs/>
          <w:highlight w:val="yellow"/>
        </w:rPr>
        <w:t xml:space="preserve"> state Competitive Events document </w:t>
      </w:r>
      <w:r w:rsidR="003043A4">
        <w:rPr>
          <w:b/>
          <w:bCs/>
          <w:i/>
          <w:iCs/>
          <w:highlight w:val="yellow"/>
        </w:rPr>
        <w:t>(</w:t>
      </w:r>
      <w:r w:rsidR="003D7989" w:rsidRPr="003D7989">
        <w:rPr>
          <w:b/>
          <w:bCs/>
          <w:i/>
          <w:iCs/>
          <w:highlight w:val="yellow"/>
        </w:rPr>
        <w:t>AlabamaHOSA.org website</w:t>
      </w:r>
      <w:r w:rsidR="003043A4">
        <w:rPr>
          <w:b/>
          <w:bCs/>
          <w:i/>
          <w:iCs/>
          <w:highlight w:val="yellow"/>
        </w:rPr>
        <w:t>)</w:t>
      </w:r>
      <w:r w:rsidR="003D7989" w:rsidRPr="003D7989">
        <w:rPr>
          <w:b/>
          <w:bCs/>
          <w:i/>
          <w:iCs/>
          <w:highlight w:val="yellow"/>
        </w:rPr>
        <w:t xml:space="preserve"> due to recent guideline changes made by HOSA, Inc.</w:t>
      </w:r>
      <w:r w:rsidR="003D7989">
        <w:rPr>
          <w:b/>
          <w:bCs/>
          <w:i/>
          <w:iCs/>
        </w:rPr>
        <w:t xml:space="preserve"> </w:t>
      </w:r>
      <w:r w:rsidR="00A7072A">
        <w:rPr>
          <w:b/>
          <w:bCs/>
          <w:i/>
          <w:iCs/>
        </w:rPr>
        <w:t xml:space="preserve">Newest lists are </w:t>
      </w:r>
      <w:r w:rsidR="00A7072A" w:rsidRPr="00A7072A">
        <w:rPr>
          <w:b/>
          <w:bCs/>
          <w:i/>
          <w:iCs/>
          <w:highlight w:val="green"/>
        </w:rPr>
        <w:t>attached</w:t>
      </w:r>
    </w:p>
    <w:p w14:paraId="7CF5D3E7" w14:textId="2E59C696" w:rsidR="00434ACA" w:rsidRDefault="0088009F" w:rsidP="0088009F">
      <w:pPr>
        <w:ind w:left="720"/>
      </w:pPr>
      <w:r>
        <w:t xml:space="preserve">D. </w:t>
      </w:r>
      <w:r w:rsidR="00434ACA">
        <w:t xml:space="preserve">Provide the students with </w:t>
      </w:r>
      <w:r w:rsidR="00434ACA" w:rsidRPr="0088009F">
        <w:rPr>
          <w:b/>
          <w:u w:val="single"/>
        </w:rPr>
        <w:t xml:space="preserve">your </w:t>
      </w:r>
      <w:r w:rsidR="00434ACA">
        <w:t xml:space="preserve">requirements for </w:t>
      </w:r>
      <w:r w:rsidR="00577227">
        <w:t xml:space="preserve">allowing participation in SQE and for </w:t>
      </w:r>
      <w:r w:rsidR="00434ACA">
        <w:t>taking them</w:t>
      </w:r>
      <w:r w:rsidR="005E3D90">
        <w:t>/allowing them to participate</w:t>
      </w:r>
      <w:r w:rsidR="00434ACA">
        <w:t xml:space="preserve"> </w:t>
      </w:r>
      <w:r w:rsidR="005E3D90">
        <w:t>in</w:t>
      </w:r>
      <w:r w:rsidR="00434ACA">
        <w:t xml:space="preserve"> SLC</w:t>
      </w:r>
      <w:r w:rsidR="00577227">
        <w:t xml:space="preserve"> if they qualify</w:t>
      </w:r>
      <w:r w:rsidR="00434ACA">
        <w:t>.</w:t>
      </w:r>
    </w:p>
    <w:p w14:paraId="7DCF42B8" w14:textId="25B3C9C9" w:rsidR="000C308B" w:rsidRDefault="0088009F" w:rsidP="0088009F">
      <w:pPr>
        <w:ind w:left="1440"/>
      </w:pPr>
      <w:r>
        <w:t xml:space="preserve">a. </w:t>
      </w:r>
      <w:r w:rsidR="000C308B">
        <w:t xml:space="preserve">Examples:  good behavior, fees paid </w:t>
      </w:r>
      <w:r w:rsidR="00A25A39">
        <w:t>prior to the</w:t>
      </w:r>
      <w:r w:rsidR="000C308B">
        <w:t xml:space="preserve"> deadline, </w:t>
      </w:r>
      <w:r w:rsidR="00577227">
        <w:t xml:space="preserve">qualification and competition in their </w:t>
      </w:r>
      <w:r w:rsidR="000C308B">
        <w:t xml:space="preserve">event, </w:t>
      </w:r>
      <w:r w:rsidR="00577227">
        <w:t>participation in fundraising events</w:t>
      </w:r>
      <w:r w:rsidR="00CF03E6">
        <w:t>, etc</w:t>
      </w:r>
      <w:r w:rsidR="000C308B">
        <w:t>.</w:t>
      </w:r>
    </w:p>
    <w:p w14:paraId="133F8C26" w14:textId="3500B691" w:rsidR="000C308B" w:rsidRDefault="0088009F" w:rsidP="0088009F">
      <w:pPr>
        <w:ind w:left="1440"/>
      </w:pPr>
      <w:r>
        <w:t xml:space="preserve">b. </w:t>
      </w:r>
      <w:r w:rsidR="000C308B">
        <w:t xml:space="preserve">Discuss your requirements with your director to ensure you have </w:t>
      </w:r>
      <w:r w:rsidR="00CF03E6">
        <w:t>his/her</w:t>
      </w:r>
      <w:r w:rsidR="000C308B">
        <w:t xml:space="preserve"> support</w:t>
      </w:r>
    </w:p>
    <w:p w14:paraId="07F058A9" w14:textId="68B739D3" w:rsidR="000C308B" w:rsidRDefault="0088009F" w:rsidP="0088009F">
      <w:pPr>
        <w:ind w:left="1440"/>
      </w:pPr>
      <w:r>
        <w:t xml:space="preserve">c. </w:t>
      </w:r>
      <w:r w:rsidR="000C308B">
        <w:t xml:space="preserve">Students are </w:t>
      </w:r>
      <w:r w:rsidR="00577227">
        <w:t xml:space="preserve">NOT </w:t>
      </w:r>
      <w:r w:rsidR="000C308B">
        <w:t>allowed to attend</w:t>
      </w:r>
      <w:r w:rsidR="00DA3902">
        <w:t>/participate in</w:t>
      </w:r>
      <w:r w:rsidR="000C308B">
        <w:t xml:space="preserve"> SLC without </w:t>
      </w:r>
      <w:r w:rsidR="00577227">
        <w:t>having qualified through SQE unless:</w:t>
      </w:r>
    </w:p>
    <w:p w14:paraId="2A86107B" w14:textId="4EC4846B" w:rsidR="00577227" w:rsidRDefault="00577227" w:rsidP="00577227">
      <w:pPr>
        <w:pStyle w:val="ListParagraph"/>
        <w:numPr>
          <w:ilvl w:val="2"/>
          <w:numId w:val="3"/>
        </w:numPr>
      </w:pPr>
      <w:r>
        <w:t xml:space="preserve">They are currently a state </w:t>
      </w:r>
      <w:r w:rsidR="002D33FF">
        <w:t>officer,</w:t>
      </w:r>
      <w:r>
        <w:t xml:space="preserve"> or they are running for state office</w:t>
      </w:r>
    </w:p>
    <w:p w14:paraId="7433044A" w14:textId="77777777" w:rsidR="0076415A" w:rsidRDefault="0076415A" w:rsidP="0076415A">
      <w:pPr>
        <w:pStyle w:val="ListParagraph"/>
        <w:numPr>
          <w:ilvl w:val="2"/>
          <w:numId w:val="3"/>
        </w:numPr>
      </w:pPr>
      <w:r>
        <w:t>As a substitute for a qualified competitor that cannot attend and compete (TEAM EVENTS only)</w:t>
      </w:r>
    </w:p>
    <w:p w14:paraId="64388145" w14:textId="77777777" w:rsidR="0076415A" w:rsidRDefault="0076415A" w:rsidP="0076415A">
      <w:pPr>
        <w:pStyle w:val="ListParagraph"/>
        <w:numPr>
          <w:ilvl w:val="2"/>
          <w:numId w:val="3"/>
        </w:numPr>
      </w:pPr>
      <w:r>
        <w:t>As a representative in the Banner Parade (2-3 members/chapter)</w:t>
      </w:r>
    </w:p>
    <w:p w14:paraId="0A4ACF79" w14:textId="40945D64" w:rsidR="0076415A" w:rsidRDefault="0076415A" w:rsidP="0076415A">
      <w:pPr>
        <w:pStyle w:val="ListParagraph"/>
        <w:numPr>
          <w:ilvl w:val="2"/>
          <w:numId w:val="3"/>
        </w:numPr>
      </w:pPr>
      <w:r>
        <w:t>As the</w:t>
      </w:r>
      <w:r w:rsidR="00720242">
        <w:t xml:space="preserve"> HOSA</w:t>
      </w:r>
      <w:r>
        <w:t xml:space="preserve"> Service Project representative for chapters meeting the recognition requirements</w:t>
      </w:r>
    </w:p>
    <w:p w14:paraId="73061877" w14:textId="77777777" w:rsidR="0076415A" w:rsidRDefault="0076415A" w:rsidP="0076415A">
      <w:pPr>
        <w:pStyle w:val="ListParagraph"/>
        <w:numPr>
          <w:ilvl w:val="2"/>
          <w:numId w:val="3"/>
        </w:numPr>
      </w:pPr>
      <w:r>
        <w:t>As a Barbara James Service Award recipient (must meet the Alabama event recognition requirements)</w:t>
      </w:r>
    </w:p>
    <w:p w14:paraId="4BE58052" w14:textId="77777777" w:rsidR="0076415A" w:rsidRDefault="0076415A" w:rsidP="0076415A">
      <w:pPr>
        <w:pStyle w:val="ListParagraph"/>
        <w:numPr>
          <w:ilvl w:val="2"/>
          <w:numId w:val="3"/>
        </w:numPr>
      </w:pPr>
      <w:r>
        <w:t xml:space="preserve">As the HOSA Strong “Spotlights” representative </w:t>
      </w:r>
    </w:p>
    <w:p w14:paraId="3E78A3A1" w14:textId="77777777" w:rsidR="0076415A" w:rsidRDefault="0076415A" w:rsidP="0076415A">
      <w:pPr>
        <w:pStyle w:val="ListParagraph"/>
        <w:numPr>
          <w:ilvl w:val="2"/>
          <w:numId w:val="3"/>
        </w:numPr>
      </w:pPr>
      <w:r>
        <w:t>As the recipient of the Alabama HOSA Member of the Year Award</w:t>
      </w:r>
    </w:p>
    <w:p w14:paraId="352A2929" w14:textId="77777777" w:rsidR="0076415A" w:rsidRDefault="0076415A" w:rsidP="0076415A">
      <w:pPr>
        <w:pStyle w:val="ListParagraph"/>
        <w:numPr>
          <w:ilvl w:val="2"/>
          <w:numId w:val="3"/>
        </w:numPr>
      </w:pPr>
      <w:r>
        <w:t>As a recipient of one of the Alabama HOSA Scholarships</w:t>
      </w:r>
    </w:p>
    <w:p w14:paraId="2D79E349" w14:textId="34248DF8" w:rsidR="0076415A" w:rsidRDefault="0076415A" w:rsidP="0076415A">
      <w:pPr>
        <w:pStyle w:val="ListParagraph"/>
        <w:numPr>
          <w:ilvl w:val="2"/>
          <w:numId w:val="3"/>
        </w:numPr>
      </w:pPr>
      <w:r>
        <w:t xml:space="preserve">As the </w:t>
      </w:r>
      <w:r w:rsidR="00992DED">
        <w:t>WINNING chapter representative</w:t>
      </w:r>
      <w:r>
        <w:t xml:space="preserve"> of the State Pin Design Award </w:t>
      </w:r>
    </w:p>
    <w:p w14:paraId="381135BF" w14:textId="77777777" w:rsidR="0076415A" w:rsidRDefault="0076415A" w:rsidP="0076415A">
      <w:pPr>
        <w:pStyle w:val="ListParagraph"/>
        <w:numPr>
          <w:ilvl w:val="2"/>
          <w:numId w:val="3"/>
        </w:numPr>
      </w:pPr>
      <w:r>
        <w:t>As a Voting Delegate for your chapter (two members/chapter)</w:t>
      </w:r>
    </w:p>
    <w:p w14:paraId="0747AC25" w14:textId="77777777" w:rsidR="0076415A" w:rsidRDefault="0076415A" w:rsidP="0076415A">
      <w:pPr>
        <w:pStyle w:val="ListParagraph"/>
        <w:numPr>
          <w:ilvl w:val="2"/>
          <w:numId w:val="3"/>
        </w:numPr>
      </w:pPr>
      <w:r>
        <w:t xml:space="preserve">If they are being recognized as one of the top Healthcare Issue Exam competitors </w:t>
      </w:r>
    </w:p>
    <w:p w14:paraId="63A3AD0E" w14:textId="77777777" w:rsidR="00577227" w:rsidRDefault="00577227" w:rsidP="00577227">
      <w:pPr>
        <w:pStyle w:val="ListParagraph"/>
        <w:numPr>
          <w:ilvl w:val="2"/>
          <w:numId w:val="3"/>
        </w:numPr>
      </w:pPr>
      <w:r>
        <w:t>They are participating in a recognition event or a special needs event</w:t>
      </w:r>
    </w:p>
    <w:p w14:paraId="1932D2F9" w14:textId="2CCF1985" w:rsidR="000C308B" w:rsidRDefault="0088009F" w:rsidP="0088009F">
      <w:pPr>
        <w:ind w:left="720"/>
      </w:pPr>
      <w:r>
        <w:t xml:space="preserve">E. </w:t>
      </w:r>
      <w:r w:rsidR="000C308B">
        <w:t>Provide students with the overall cost of attending SLC</w:t>
      </w:r>
      <w:r w:rsidR="00C355B5">
        <w:t>, there will be a short turnaround if they qualify to attend</w:t>
      </w:r>
    </w:p>
    <w:p w14:paraId="4DD4489D" w14:textId="5AF495E6" w:rsidR="000C308B" w:rsidRDefault="0088009F" w:rsidP="0088009F">
      <w:pPr>
        <w:ind w:left="1440"/>
      </w:pPr>
      <w:r>
        <w:t xml:space="preserve">a. </w:t>
      </w:r>
      <w:r w:rsidR="000C308B">
        <w:t>Consider the following:</w:t>
      </w:r>
    </w:p>
    <w:p w14:paraId="63F284AD" w14:textId="77777777" w:rsidR="000C308B" w:rsidRDefault="000C308B" w:rsidP="000C308B">
      <w:pPr>
        <w:pStyle w:val="ListParagraph"/>
        <w:numPr>
          <w:ilvl w:val="2"/>
          <w:numId w:val="3"/>
        </w:numPr>
      </w:pPr>
      <w:r>
        <w:t>Registration</w:t>
      </w:r>
    </w:p>
    <w:p w14:paraId="69D8D249" w14:textId="77777777" w:rsidR="000C308B" w:rsidRDefault="000C308B" w:rsidP="000C308B">
      <w:pPr>
        <w:pStyle w:val="ListParagraph"/>
        <w:numPr>
          <w:ilvl w:val="2"/>
          <w:numId w:val="3"/>
        </w:numPr>
      </w:pPr>
      <w:r>
        <w:t>Travel</w:t>
      </w:r>
    </w:p>
    <w:p w14:paraId="3E083ADF" w14:textId="77777777" w:rsidR="000C308B" w:rsidRDefault="000C308B" w:rsidP="000C308B">
      <w:pPr>
        <w:pStyle w:val="ListParagraph"/>
        <w:numPr>
          <w:ilvl w:val="2"/>
          <w:numId w:val="3"/>
        </w:numPr>
      </w:pPr>
      <w:r>
        <w:t>Hotel costs</w:t>
      </w:r>
    </w:p>
    <w:p w14:paraId="5CC75C9E" w14:textId="77777777" w:rsidR="000C308B" w:rsidRDefault="008438F3" w:rsidP="000C308B">
      <w:pPr>
        <w:pStyle w:val="ListParagraph"/>
        <w:numPr>
          <w:ilvl w:val="2"/>
          <w:numId w:val="3"/>
        </w:numPr>
      </w:pPr>
      <w:r>
        <w:t>HOSA</w:t>
      </w:r>
      <w:r w:rsidR="000C308B">
        <w:t xml:space="preserve"> attire for competition and for opening/closing ceremonies</w:t>
      </w:r>
    </w:p>
    <w:p w14:paraId="673910E8" w14:textId="77777777" w:rsidR="000C308B" w:rsidRDefault="000C308B" w:rsidP="000C308B">
      <w:pPr>
        <w:pStyle w:val="ListParagraph"/>
        <w:numPr>
          <w:ilvl w:val="2"/>
          <w:numId w:val="3"/>
        </w:numPr>
      </w:pPr>
      <w:r>
        <w:lastRenderedPageBreak/>
        <w:t>Food</w:t>
      </w:r>
    </w:p>
    <w:p w14:paraId="134A899F" w14:textId="2939C075" w:rsidR="008438F3" w:rsidRDefault="00860541" w:rsidP="00860541">
      <w:pPr>
        <w:ind w:left="1440"/>
      </w:pPr>
      <w:r>
        <w:t xml:space="preserve">b. </w:t>
      </w:r>
      <w:r w:rsidR="008438F3">
        <w:t xml:space="preserve">This information can </w:t>
      </w:r>
      <w:r w:rsidR="002E2120">
        <w:t xml:space="preserve">soon </w:t>
      </w:r>
      <w:r w:rsidR="008438F3">
        <w:t xml:space="preserve">be found in the SLC Registration Packet </w:t>
      </w:r>
      <w:r w:rsidR="00727FAA" w:rsidRPr="00F26DE7">
        <w:t>at</w:t>
      </w:r>
      <w:r w:rsidR="00727FAA" w:rsidRPr="00860541">
        <w:rPr>
          <w:color w:val="FF0000"/>
        </w:rPr>
        <w:t xml:space="preserve"> </w:t>
      </w:r>
      <w:bookmarkStart w:id="0" w:name="_Hlk18276489"/>
      <w:r w:rsidR="003E662A" w:rsidRPr="003E662A">
        <w:fldChar w:fldCharType="begin"/>
      </w:r>
      <w:r w:rsidR="003E662A" w:rsidRPr="003E662A">
        <w:instrText xml:space="preserve"> HYPERLINK "https://www.alabamahosa.org/resources/" </w:instrText>
      </w:r>
      <w:r w:rsidR="003E662A" w:rsidRPr="003E662A">
        <w:fldChar w:fldCharType="separate"/>
      </w:r>
      <w:r w:rsidR="003E662A" w:rsidRPr="00860541">
        <w:rPr>
          <w:color w:val="0000FF"/>
          <w:u w:val="single"/>
        </w:rPr>
        <w:t>https://www.alabamahosa.org/resources/</w:t>
      </w:r>
      <w:r w:rsidR="003E662A" w:rsidRPr="003E662A">
        <w:fldChar w:fldCharType="end"/>
      </w:r>
      <w:r w:rsidR="002E2120">
        <w:t xml:space="preserve">  (conferences/state leadership conference)</w:t>
      </w:r>
      <w:bookmarkEnd w:id="0"/>
    </w:p>
    <w:p w14:paraId="2D8E5D79" w14:textId="09D4F629" w:rsidR="000C308B" w:rsidRDefault="00860541" w:rsidP="00860541">
      <w:pPr>
        <w:ind w:left="720"/>
      </w:pPr>
      <w:r>
        <w:t xml:space="preserve">F. </w:t>
      </w:r>
      <w:r w:rsidR="000C308B">
        <w:t>Be prepared to discuss fundraisers at the meeting</w:t>
      </w:r>
    </w:p>
    <w:p w14:paraId="49A4B416" w14:textId="1110BAF8" w:rsidR="000C308B" w:rsidRDefault="00860541" w:rsidP="00860541">
      <w:pPr>
        <w:ind w:left="1440"/>
      </w:pPr>
      <w:r>
        <w:t xml:space="preserve">a. </w:t>
      </w:r>
      <w:r w:rsidR="000C308B">
        <w:t>Work with your bookkeeper ahead of time to determine approved fundraisers and the correct process for your system.</w:t>
      </w:r>
    </w:p>
    <w:p w14:paraId="4E9D949F" w14:textId="4AF6A43B" w:rsidR="000C308B" w:rsidRDefault="00860541" w:rsidP="00860541">
      <w:pPr>
        <w:ind w:left="1440"/>
      </w:pPr>
      <w:r>
        <w:t xml:space="preserve">b. </w:t>
      </w:r>
      <w:r w:rsidR="000C308B">
        <w:t>Determine how the fundraiser money will be distributed</w:t>
      </w:r>
    </w:p>
    <w:p w14:paraId="0E5B6F6E" w14:textId="00716653" w:rsidR="000C308B" w:rsidRDefault="000C308B" w:rsidP="000C308B">
      <w:pPr>
        <w:pStyle w:val="ListParagraph"/>
        <w:numPr>
          <w:ilvl w:val="2"/>
          <w:numId w:val="3"/>
        </w:numPr>
      </w:pPr>
      <w:r>
        <w:t xml:space="preserve">Will it be divided equally among those </w:t>
      </w:r>
      <w:r w:rsidR="00220BB4">
        <w:t>attending?</w:t>
      </w:r>
    </w:p>
    <w:p w14:paraId="64CE965E" w14:textId="58EAE254" w:rsidR="000C308B" w:rsidRDefault="000C308B" w:rsidP="000C308B">
      <w:pPr>
        <w:pStyle w:val="ListParagraph"/>
        <w:numPr>
          <w:ilvl w:val="2"/>
          <w:numId w:val="3"/>
        </w:numPr>
      </w:pPr>
      <w:r>
        <w:t xml:space="preserve">Will each student’s profits go towards their personal </w:t>
      </w:r>
      <w:r w:rsidR="00220BB4">
        <w:t>costs?</w:t>
      </w:r>
    </w:p>
    <w:p w14:paraId="646B71F5" w14:textId="45F999DD" w:rsidR="00D46E0B" w:rsidRDefault="00A25A39" w:rsidP="000C308B">
      <w:pPr>
        <w:pStyle w:val="ListParagraph"/>
        <w:numPr>
          <w:ilvl w:val="2"/>
          <w:numId w:val="3"/>
        </w:numPr>
      </w:pPr>
      <w:r>
        <w:t xml:space="preserve">Will you solicit sponsors, </w:t>
      </w:r>
      <w:proofErr w:type="gramStart"/>
      <w:r>
        <w:t>etc</w:t>
      </w:r>
      <w:r w:rsidR="00D46E0B">
        <w:t xml:space="preserve">. </w:t>
      </w:r>
      <w:r w:rsidR="00220BB4">
        <w:t>?</w:t>
      </w:r>
      <w:proofErr w:type="gramEnd"/>
    </w:p>
    <w:p w14:paraId="08FFADBB" w14:textId="72766D71" w:rsidR="00434ACA" w:rsidRDefault="007F5F0C" w:rsidP="007F5F0C">
      <w:pPr>
        <w:pStyle w:val="Heading1"/>
        <w:ind w:left="360"/>
      </w:pPr>
      <w:r>
        <w:t xml:space="preserve">4. </w:t>
      </w:r>
      <w:r w:rsidR="00434ACA">
        <w:t xml:space="preserve">Allow students time to research the </w:t>
      </w:r>
      <w:r w:rsidR="008438F3">
        <w:t>HOSA</w:t>
      </w:r>
      <w:r w:rsidR="00434ACA">
        <w:t xml:space="preserve"> website and the competitive events</w:t>
      </w:r>
    </w:p>
    <w:p w14:paraId="44518AF1" w14:textId="1BE7A67D" w:rsidR="000D3A9A" w:rsidRPr="000D3A9A" w:rsidRDefault="000D3A9A" w:rsidP="000D3A9A">
      <w:r>
        <w:tab/>
      </w:r>
      <w:r w:rsidR="0015101A">
        <w:t>A</w:t>
      </w:r>
      <w:r>
        <w:t xml:space="preserve">. </w:t>
      </w:r>
      <w:r w:rsidR="0015101A">
        <w:t>N</w:t>
      </w:r>
      <w:r>
        <w:t>ational HOS</w:t>
      </w:r>
      <w:r w:rsidR="0015101A">
        <w:t>A</w:t>
      </w:r>
      <w:r>
        <w:t xml:space="preserve"> has almost all of the guidelines update</w:t>
      </w:r>
      <w:r w:rsidR="003526AC">
        <w:t>d</w:t>
      </w:r>
      <w:r>
        <w:t xml:space="preserve"> for the 2020-2021 school year: </w:t>
      </w:r>
      <w:r w:rsidR="0015101A">
        <w:tab/>
      </w:r>
      <w:r w:rsidR="0015101A">
        <w:tab/>
      </w:r>
      <w:r w:rsidR="0015101A">
        <w:tab/>
      </w:r>
      <w:r w:rsidR="0015101A">
        <w:tab/>
      </w:r>
      <w:r w:rsidR="0015101A">
        <w:tab/>
      </w:r>
      <w:r w:rsidR="0015101A">
        <w:tab/>
      </w:r>
      <w:hyperlink r:id="rId20" w:history="1">
        <w:r w:rsidR="0015101A" w:rsidRPr="00B83F9C">
          <w:rPr>
            <w:rStyle w:val="Hyperlink"/>
          </w:rPr>
          <w:t>http://hosa.org/guidelines</w:t>
        </w:r>
      </w:hyperlink>
      <w:r w:rsidR="0015101A">
        <w:t xml:space="preserve"> </w:t>
      </w:r>
    </w:p>
    <w:p w14:paraId="53B89DB9" w14:textId="5C0FCC06" w:rsidR="00D46E0B" w:rsidRDefault="0015101A" w:rsidP="0015101A">
      <w:pPr>
        <w:ind w:left="720"/>
      </w:pPr>
      <w:r>
        <w:t xml:space="preserve">B. </w:t>
      </w:r>
      <w:r w:rsidR="00D46E0B">
        <w:t>Provide them with the “which event is right for you” guide</w:t>
      </w:r>
    </w:p>
    <w:p w14:paraId="0AE61AAE" w14:textId="26868161" w:rsidR="005A6A8A" w:rsidRPr="00941178" w:rsidRDefault="00941178" w:rsidP="009E4B68">
      <w:pPr>
        <w:pStyle w:val="ListParagraph"/>
        <w:numPr>
          <w:ilvl w:val="1"/>
          <w:numId w:val="5"/>
        </w:numPr>
        <w:rPr>
          <w:rStyle w:val="Hyperlink"/>
        </w:rPr>
      </w:pPr>
      <w:r>
        <w:fldChar w:fldCharType="begin"/>
      </w:r>
      <w:r>
        <w:instrText xml:space="preserve"> HYPERLINK "http://www.hosa.org/sites/default/files/What%27s%20Right%20for%20You20-21%20SS.PSC%20Aug04.pdf" \l "overlay-context=CEUsefulTools" </w:instrText>
      </w:r>
      <w:r>
        <w:fldChar w:fldCharType="separate"/>
      </w:r>
      <w:r w:rsidR="005A6A8A" w:rsidRPr="00941178">
        <w:rPr>
          <w:rStyle w:val="Hyperlink"/>
        </w:rPr>
        <w:t xml:space="preserve">Secondary Post/Secondary Version -How to Choose a HOSA CE That's Right </w:t>
      </w:r>
      <w:proofErr w:type="gramStart"/>
      <w:r w:rsidR="005A6A8A" w:rsidRPr="00941178">
        <w:rPr>
          <w:rStyle w:val="Hyperlink"/>
        </w:rPr>
        <w:t>For</w:t>
      </w:r>
      <w:proofErr w:type="gramEnd"/>
      <w:r w:rsidR="005A6A8A" w:rsidRPr="00941178">
        <w:rPr>
          <w:rStyle w:val="Hyperlink"/>
        </w:rPr>
        <w:t xml:space="preserve"> You</w:t>
      </w:r>
    </w:p>
    <w:p w14:paraId="6C87A449" w14:textId="7094ABEB" w:rsidR="009E4B68" w:rsidRDefault="00941178" w:rsidP="009E4B68">
      <w:pPr>
        <w:pStyle w:val="ListParagraph"/>
        <w:numPr>
          <w:ilvl w:val="1"/>
          <w:numId w:val="5"/>
        </w:numPr>
      </w:pPr>
      <w:r>
        <w:fldChar w:fldCharType="end"/>
      </w:r>
      <w:r w:rsidR="005A6A8A">
        <w:t xml:space="preserve"> </w:t>
      </w:r>
      <w:hyperlink r:id="rId21" w:anchor="overlay-context=CEUsefulTools" w:history="1">
        <w:r w:rsidR="0000157F">
          <w:rPr>
            <w:rStyle w:val="Hyperlink"/>
          </w:rPr>
          <w:t>Middle School</w:t>
        </w:r>
        <w:r w:rsidR="00162207">
          <w:rPr>
            <w:rStyle w:val="Hyperlink"/>
          </w:rPr>
          <w:t xml:space="preserve"> Version-</w:t>
        </w:r>
        <w:r w:rsidR="0000157F">
          <w:rPr>
            <w:rStyle w:val="Hyperlink"/>
          </w:rPr>
          <w:t xml:space="preserve"> How to Choose a HOSA CE That's Right </w:t>
        </w:r>
        <w:proofErr w:type="gramStart"/>
        <w:r w:rsidR="0000157F">
          <w:rPr>
            <w:rStyle w:val="Hyperlink"/>
          </w:rPr>
          <w:t>For</w:t>
        </w:r>
        <w:proofErr w:type="gramEnd"/>
        <w:r w:rsidR="0000157F">
          <w:rPr>
            <w:rStyle w:val="Hyperlink"/>
          </w:rPr>
          <w:t xml:space="preserve"> You</w:t>
        </w:r>
      </w:hyperlink>
      <w:r w:rsidR="0000157F">
        <w:t xml:space="preserve"> </w:t>
      </w:r>
    </w:p>
    <w:p w14:paraId="7FD52797" w14:textId="6AF3CBE7" w:rsidR="000D3A9A" w:rsidRDefault="0000157F" w:rsidP="000D3A9A">
      <w:pPr>
        <w:pStyle w:val="ListParagraph"/>
        <w:numPr>
          <w:ilvl w:val="1"/>
          <w:numId w:val="5"/>
        </w:numPr>
      </w:pPr>
      <w:r>
        <w:t xml:space="preserve">Note- I have </w:t>
      </w:r>
      <w:r w:rsidRPr="00102B1D">
        <w:rPr>
          <w:highlight w:val="green"/>
        </w:rPr>
        <w:t>attached</w:t>
      </w:r>
      <w:r w:rsidRPr="00102B1D">
        <w:t xml:space="preserve"> a</w:t>
      </w:r>
      <w:r w:rsidR="001924D0" w:rsidRPr="00102B1D">
        <w:t>n</w:t>
      </w:r>
      <w:r w:rsidR="001924D0">
        <w:t xml:space="preserve"> Introduction </w:t>
      </w:r>
      <w:r w:rsidR="00C247C6">
        <w:t xml:space="preserve">to </w:t>
      </w:r>
      <w:r>
        <w:t xml:space="preserve">HOSA </w:t>
      </w:r>
      <w:r w:rsidR="00C30C8B">
        <w:t xml:space="preserve">Lesson </w:t>
      </w:r>
      <w:r w:rsidR="000D332F">
        <w:t>P</w:t>
      </w:r>
      <w:r w:rsidR="00C247C6">
        <w:t>art 2</w:t>
      </w:r>
      <w:r w:rsidR="008C04F1">
        <w:t xml:space="preserve"> </w:t>
      </w:r>
      <w:r w:rsidR="00C30C8B">
        <w:t xml:space="preserve">with activities that includes the Alabama version </w:t>
      </w:r>
      <w:r w:rsidR="00C247C6">
        <w:t xml:space="preserve">and some activities </w:t>
      </w:r>
      <w:r w:rsidR="00C30C8B">
        <w:t>with only our events listed</w:t>
      </w:r>
      <w:r w:rsidR="00D545B9">
        <w:t xml:space="preserve"> so students </w:t>
      </w:r>
      <w:r w:rsidR="00102B1D">
        <w:t>will not</w:t>
      </w:r>
      <w:r w:rsidR="00D545B9">
        <w:t xml:space="preserve"> be confused as to </w:t>
      </w:r>
      <w:r w:rsidR="0058482B">
        <w:t>which events Alabama does and does not offer</w:t>
      </w:r>
      <w:r w:rsidR="00C30C8B">
        <w:t>!</w:t>
      </w:r>
    </w:p>
    <w:p w14:paraId="08279B1D" w14:textId="77777777" w:rsidR="000D3A9A" w:rsidRDefault="000D3A9A" w:rsidP="000D3A9A">
      <w:pPr>
        <w:pStyle w:val="ListParagraph"/>
        <w:ind w:left="1800"/>
      </w:pPr>
    </w:p>
    <w:p w14:paraId="2AB67BCF" w14:textId="53C81E47" w:rsidR="00434ACA" w:rsidRDefault="0015101A" w:rsidP="0015101A">
      <w:pPr>
        <w:ind w:left="720"/>
      </w:pPr>
      <w:r>
        <w:t xml:space="preserve">C. </w:t>
      </w:r>
      <w:r w:rsidR="00A519FF">
        <w:t>Consider asking them</w:t>
      </w:r>
      <w:r w:rsidR="00434ACA">
        <w:t xml:space="preserve"> to provide you with their top </w:t>
      </w:r>
      <w:r w:rsidR="00C355B5">
        <w:t xml:space="preserve">three </w:t>
      </w:r>
      <w:r w:rsidR="00434ACA">
        <w:t>choices for competition</w:t>
      </w:r>
      <w:r w:rsidR="00AF7EBC">
        <w:t>, and then help them make a choice that plays to their strengths</w:t>
      </w:r>
    </w:p>
    <w:p w14:paraId="35B86E45" w14:textId="48A1910C" w:rsidR="000C308B" w:rsidRDefault="0015101A" w:rsidP="0015101A">
      <w:pPr>
        <w:ind w:left="720"/>
      </w:pPr>
      <w:r>
        <w:t xml:space="preserve">D. </w:t>
      </w:r>
      <w:r w:rsidR="000C308B">
        <w:t>Allow discussion time for the development of team event entries</w:t>
      </w:r>
    </w:p>
    <w:p w14:paraId="7F6B1E23" w14:textId="55AE4367" w:rsidR="00C355B5" w:rsidRDefault="0015101A" w:rsidP="0015101A">
      <w:pPr>
        <w:ind w:left="720"/>
      </w:pPr>
      <w:r>
        <w:t xml:space="preserve">E. </w:t>
      </w:r>
      <w:r w:rsidR="00C355B5">
        <w:t xml:space="preserve">Remind them of the “Alabama Only” events </w:t>
      </w:r>
    </w:p>
    <w:p w14:paraId="4B701315" w14:textId="19BE75BE" w:rsidR="00C355B5" w:rsidRDefault="0015101A" w:rsidP="0015101A">
      <w:pPr>
        <w:ind w:left="1440"/>
      </w:pPr>
      <w:r>
        <w:t xml:space="preserve">a.    </w:t>
      </w:r>
      <w:r w:rsidR="00C355B5">
        <w:t>20</w:t>
      </w:r>
      <w:r w:rsidR="00694922">
        <w:t>20</w:t>
      </w:r>
      <w:r w:rsidR="00C355B5">
        <w:t>-20</w:t>
      </w:r>
      <w:r w:rsidR="00735C53">
        <w:t>2</w:t>
      </w:r>
      <w:r w:rsidR="00694922">
        <w:t>1</w:t>
      </w:r>
      <w:r w:rsidR="00C355B5">
        <w:t xml:space="preserve"> Competitive Events </w:t>
      </w:r>
      <w:hyperlink r:id="rId22" w:history="1">
        <w:r w:rsidR="00735C53" w:rsidRPr="0015101A">
          <w:rPr>
            <w:color w:val="0000FF"/>
            <w:u w:val="single"/>
          </w:rPr>
          <w:t>https://www.alabamahosa.org/resources/</w:t>
        </w:r>
      </w:hyperlink>
      <w:r w:rsidR="00735C53">
        <w:t xml:space="preserve">  </w:t>
      </w:r>
    </w:p>
    <w:p w14:paraId="2598FBE6" w14:textId="16615500" w:rsidR="009E4B68" w:rsidRDefault="0015101A" w:rsidP="0015101A">
      <w:pPr>
        <w:ind w:left="1440"/>
      </w:pPr>
      <w:r>
        <w:t xml:space="preserve">b. </w:t>
      </w:r>
      <w:r w:rsidR="009E4B68">
        <w:t xml:space="preserve">They will be found under the </w:t>
      </w:r>
      <w:r w:rsidR="00D733DC">
        <w:t xml:space="preserve">Conferences and then the </w:t>
      </w:r>
      <w:r w:rsidR="009E4B68" w:rsidRPr="0015101A">
        <w:rPr>
          <w:i/>
        </w:rPr>
        <w:t>State Leadership Conference</w:t>
      </w:r>
      <w:r w:rsidR="00B9295B" w:rsidRPr="0015101A">
        <w:rPr>
          <w:i/>
        </w:rPr>
        <w:t xml:space="preserve"> or State Qualifying Events</w:t>
      </w:r>
      <w:r w:rsidR="009E4B68">
        <w:t xml:space="preserve"> section</w:t>
      </w:r>
    </w:p>
    <w:p w14:paraId="79047646" w14:textId="225ABD81" w:rsidR="009E4B68" w:rsidRDefault="0015101A" w:rsidP="0015101A">
      <w:pPr>
        <w:ind w:left="1440"/>
      </w:pPr>
      <w:r>
        <w:t xml:space="preserve">c. </w:t>
      </w:r>
      <w:r w:rsidR="009E4B68">
        <w:t>There are separate competitive event lists for secondary (high school), middle school, and post-secondary/collegiate competitors</w:t>
      </w:r>
    </w:p>
    <w:p w14:paraId="3B3A65D3" w14:textId="25FDA968" w:rsidR="00D46E0B" w:rsidRDefault="007F5F0C" w:rsidP="007F5F0C">
      <w:pPr>
        <w:pStyle w:val="Heading1"/>
        <w:ind w:left="360"/>
      </w:pPr>
      <w:r>
        <w:t xml:space="preserve">5. </w:t>
      </w:r>
      <w:r w:rsidR="00D46E0B">
        <w:t xml:space="preserve">Do a </w:t>
      </w:r>
      <w:r w:rsidR="008438F3">
        <w:t>HOSA</w:t>
      </w:r>
      <w:r w:rsidR="00D46E0B">
        <w:t xml:space="preserve"> class project</w:t>
      </w:r>
    </w:p>
    <w:p w14:paraId="4A611602" w14:textId="77777777" w:rsidR="00D46E0B" w:rsidRDefault="00D46E0B" w:rsidP="00D46E0B">
      <w:pPr>
        <w:pStyle w:val="ListParagraph"/>
        <w:numPr>
          <w:ilvl w:val="0"/>
          <w:numId w:val="6"/>
        </w:numPr>
      </w:pPr>
      <w:r>
        <w:t xml:space="preserve">For example:  have </w:t>
      </w:r>
      <w:r w:rsidR="008438F3">
        <w:t>your students</w:t>
      </w:r>
      <w:r>
        <w:t xml:space="preserve"> create a state pin design to enter in the pin design contest</w:t>
      </w:r>
    </w:p>
    <w:p w14:paraId="09963A13" w14:textId="731F24D1" w:rsidR="00D46E0B" w:rsidRDefault="00D46E0B" w:rsidP="009A33BA">
      <w:pPr>
        <w:pStyle w:val="ListParagraph"/>
        <w:numPr>
          <w:ilvl w:val="1"/>
          <w:numId w:val="6"/>
        </w:numPr>
      </w:pPr>
      <w:r>
        <w:t xml:space="preserve">The rules for the contest </w:t>
      </w:r>
      <w:r w:rsidR="009A33BA">
        <w:t xml:space="preserve">are found at </w:t>
      </w:r>
      <w:hyperlink r:id="rId23" w:history="1">
        <w:r w:rsidR="00C517CE" w:rsidRPr="003E662A">
          <w:rPr>
            <w:color w:val="0000FF"/>
            <w:u w:val="single"/>
          </w:rPr>
          <w:t>https://www.alabamahosa.org/resources/</w:t>
        </w:r>
      </w:hyperlink>
      <w:r w:rsidR="00C517CE">
        <w:t xml:space="preserve"> </w:t>
      </w:r>
      <w:r w:rsidR="009A33BA">
        <w:t xml:space="preserve"> under 20</w:t>
      </w:r>
      <w:r w:rsidR="001702F4">
        <w:t>20</w:t>
      </w:r>
      <w:r w:rsidR="009A33BA">
        <w:t xml:space="preserve"> State Pin Contest Guidelines</w:t>
      </w:r>
      <w:r w:rsidR="009E4B68">
        <w:t xml:space="preserve"> in the</w:t>
      </w:r>
      <w:r w:rsidR="00796184">
        <w:t xml:space="preserve"> Conferences/SLC/</w:t>
      </w:r>
      <w:r w:rsidR="009E4B68">
        <w:t xml:space="preserve"> </w:t>
      </w:r>
      <w:r w:rsidR="009E4B68" w:rsidRPr="009E4B68">
        <w:rPr>
          <w:i/>
        </w:rPr>
        <w:t>Alabama HOSA Recognition Awards</w:t>
      </w:r>
      <w:r w:rsidR="009E4B68">
        <w:t xml:space="preserve"> section</w:t>
      </w:r>
    </w:p>
    <w:p w14:paraId="633E9B3B" w14:textId="77777777" w:rsidR="00D46E0B" w:rsidRDefault="00D46E0B" w:rsidP="00D46E0B">
      <w:pPr>
        <w:pStyle w:val="ListParagraph"/>
        <w:numPr>
          <w:ilvl w:val="1"/>
          <w:numId w:val="6"/>
        </w:numPr>
      </w:pPr>
      <w:r>
        <w:t>You can have the classes vote on the top two designs</w:t>
      </w:r>
    </w:p>
    <w:p w14:paraId="73D60657" w14:textId="77777777" w:rsidR="00D46E0B" w:rsidRDefault="009E4B68" w:rsidP="00D46E0B">
      <w:pPr>
        <w:pStyle w:val="ListParagraph"/>
        <w:numPr>
          <w:ilvl w:val="1"/>
          <w:numId w:val="6"/>
        </w:numPr>
      </w:pPr>
      <w:r>
        <w:t>You may c</w:t>
      </w:r>
      <w:r w:rsidR="00D46E0B">
        <w:t>ollaborate with your art or graphic design class to do a more professional rendering of the top two designs</w:t>
      </w:r>
    </w:p>
    <w:p w14:paraId="74BE24A0" w14:textId="2B8C083E" w:rsidR="009A33BA" w:rsidRDefault="00D46E0B" w:rsidP="00756798">
      <w:pPr>
        <w:pStyle w:val="ListParagraph"/>
        <w:numPr>
          <w:ilvl w:val="1"/>
          <w:numId w:val="6"/>
        </w:numPr>
      </w:pPr>
      <w:r>
        <w:lastRenderedPageBreak/>
        <w:t xml:space="preserve">Send these in by the state deadline </w:t>
      </w:r>
      <w:r w:rsidR="009A33BA">
        <w:t>of NOVEMBER 1</w:t>
      </w:r>
      <w:r w:rsidR="00427E29">
        <w:t>6</w:t>
      </w:r>
      <w:r w:rsidR="00427E29" w:rsidRPr="00427E29">
        <w:rPr>
          <w:vertAlign w:val="superscript"/>
        </w:rPr>
        <w:t>th</w:t>
      </w:r>
      <w:r w:rsidR="00427E29">
        <w:t xml:space="preserve"> </w:t>
      </w:r>
    </w:p>
    <w:p w14:paraId="3D8FF30E" w14:textId="77777777" w:rsidR="008438F3" w:rsidRDefault="008438F3" w:rsidP="00756798">
      <w:pPr>
        <w:pStyle w:val="ListParagraph"/>
        <w:numPr>
          <w:ilvl w:val="1"/>
          <w:numId w:val="6"/>
        </w:numPr>
      </w:pPr>
      <w:r>
        <w:t xml:space="preserve">THIS IS A </w:t>
      </w:r>
      <w:r w:rsidRPr="009A33BA">
        <w:rPr>
          <w:b/>
          <w:u w:val="single"/>
        </w:rPr>
        <w:t>CHAPTER</w:t>
      </w:r>
      <w:r>
        <w:t xml:space="preserve"> EVENT</w:t>
      </w:r>
    </w:p>
    <w:p w14:paraId="566C2D56" w14:textId="77777777" w:rsidR="000F38FE" w:rsidRDefault="008438F3" w:rsidP="000F38FE">
      <w:pPr>
        <w:pStyle w:val="ListParagraph"/>
        <w:numPr>
          <w:ilvl w:val="2"/>
          <w:numId w:val="6"/>
        </w:numPr>
      </w:pPr>
      <w:r>
        <w:t xml:space="preserve">This allows flexibility </w:t>
      </w:r>
      <w:r w:rsidR="000F38FE">
        <w:t>in grouping students to work on the project</w:t>
      </w:r>
    </w:p>
    <w:p w14:paraId="0F142080" w14:textId="77777777" w:rsidR="009A33BA" w:rsidRDefault="009A33BA" w:rsidP="009A33BA">
      <w:pPr>
        <w:pStyle w:val="ListParagraph"/>
        <w:numPr>
          <w:ilvl w:val="1"/>
          <w:numId w:val="6"/>
        </w:numPr>
      </w:pPr>
      <w:r>
        <w:t>A great way to get the students researching HOSA while they learn about our state</w:t>
      </w:r>
    </w:p>
    <w:p w14:paraId="122F8354" w14:textId="77777777" w:rsidR="009A33BA" w:rsidRDefault="009A33BA" w:rsidP="009A33BA">
      <w:pPr>
        <w:pStyle w:val="ListParagraph"/>
        <w:numPr>
          <w:ilvl w:val="2"/>
          <w:numId w:val="6"/>
        </w:numPr>
      </w:pPr>
      <w:r>
        <w:t>Remember:  the students swapping pins are looking for fun and creative designs that represent our state or the National HOSA Theme.</w:t>
      </w:r>
    </w:p>
    <w:p w14:paraId="43CDE32A" w14:textId="577371D7" w:rsidR="009A33BA" w:rsidRPr="00D46E0B" w:rsidRDefault="009A33BA" w:rsidP="009A33BA">
      <w:pPr>
        <w:pStyle w:val="ListParagraph"/>
        <w:numPr>
          <w:ilvl w:val="2"/>
          <w:numId w:val="6"/>
        </w:numPr>
      </w:pPr>
      <w:r>
        <w:t xml:space="preserve">Auburn or Alabama football </w:t>
      </w:r>
      <w:r w:rsidR="00891C4F">
        <w:rPr>
          <w:b/>
          <w:bCs/>
          <w:u w:val="single"/>
        </w:rPr>
        <w:t>may</w:t>
      </w:r>
      <w:r w:rsidRPr="00202E13">
        <w:rPr>
          <w:b/>
          <w:bCs/>
          <w:u w:val="single"/>
        </w:rPr>
        <w:t xml:space="preserve"> not</w:t>
      </w:r>
      <w:r w:rsidRPr="00202E13">
        <w:rPr>
          <w:u w:val="single"/>
        </w:rPr>
        <w:t xml:space="preserve"> appeal to students from other states</w:t>
      </w:r>
      <w:r>
        <w:t>.  For that reason, we do not need to design a pin around that theme.</w:t>
      </w:r>
    </w:p>
    <w:p w14:paraId="4C909E32" w14:textId="72EF1C26" w:rsidR="00434ACA" w:rsidRDefault="007F5F0C" w:rsidP="007F5F0C">
      <w:pPr>
        <w:pStyle w:val="Heading1"/>
        <w:ind w:left="360"/>
      </w:pPr>
      <w:r>
        <w:t xml:space="preserve">6. </w:t>
      </w:r>
      <w:r w:rsidR="00434ACA">
        <w:t>Begin to assess your students in relation to the offered events.</w:t>
      </w:r>
    </w:p>
    <w:p w14:paraId="6311B922" w14:textId="77777777" w:rsidR="00434ACA" w:rsidRDefault="00434ACA" w:rsidP="00434ACA">
      <w:pPr>
        <w:pStyle w:val="ListParagraph"/>
        <w:numPr>
          <w:ilvl w:val="0"/>
          <w:numId w:val="4"/>
        </w:numPr>
      </w:pPr>
      <w:r>
        <w:t xml:space="preserve">Suggest events to students </w:t>
      </w:r>
      <w:r w:rsidR="00F702EF">
        <w:t>who</w:t>
      </w:r>
      <w:r>
        <w:t xml:space="preserve"> might not otherwise think they are capable.  Help them find events that play to their strengths.</w:t>
      </w:r>
    </w:p>
    <w:p w14:paraId="39F82671" w14:textId="77777777" w:rsidR="00D46E0B" w:rsidRDefault="00D46E0B" w:rsidP="00434ACA">
      <w:pPr>
        <w:pStyle w:val="ListParagraph"/>
        <w:numPr>
          <w:ilvl w:val="0"/>
          <w:numId w:val="4"/>
        </w:numPr>
      </w:pPr>
      <w:r>
        <w:t>Some just need a little encouragement</w:t>
      </w:r>
    </w:p>
    <w:p w14:paraId="7FE795C3" w14:textId="74D3135B" w:rsidR="009A33BA" w:rsidRDefault="009A33BA" w:rsidP="00434ACA">
      <w:pPr>
        <w:pStyle w:val="ListParagraph"/>
        <w:numPr>
          <w:ilvl w:val="0"/>
          <w:numId w:val="4"/>
        </w:numPr>
      </w:pPr>
      <w:r>
        <w:t xml:space="preserve">The addition of the SQE events may allow you to encourage some of your more insecure students to participate in a less stressful environment.  Success in the SQE’s might give them the confidence to attempt State Leadership Conference.  </w:t>
      </w:r>
      <w:r>
        <w:sym w:font="Wingdings" w:char="F04A"/>
      </w:r>
      <w:r>
        <w:t xml:space="preserve"> </w:t>
      </w:r>
      <w:r w:rsidR="00BE326D">
        <w:t>(SQE documents are being updated on the website)</w:t>
      </w:r>
    </w:p>
    <w:p w14:paraId="609A8FBB" w14:textId="53FA305D" w:rsidR="00893712" w:rsidRDefault="00893712" w:rsidP="00434ACA">
      <w:pPr>
        <w:pStyle w:val="ListParagraph"/>
        <w:numPr>
          <w:ilvl w:val="0"/>
          <w:numId w:val="4"/>
        </w:numPr>
      </w:pPr>
      <w:r>
        <w:t>No worries… SQE is already a virtual event!</w:t>
      </w:r>
    </w:p>
    <w:p w14:paraId="72695C70" w14:textId="026D628A" w:rsidR="00D46E0B" w:rsidRDefault="007F5F0C" w:rsidP="007F5F0C">
      <w:pPr>
        <w:pStyle w:val="Heading1"/>
        <w:ind w:left="360"/>
      </w:pPr>
      <w:r>
        <w:t xml:space="preserve">7. </w:t>
      </w:r>
      <w:r w:rsidR="00D46E0B">
        <w:t xml:space="preserve">Affiliate your members through the </w:t>
      </w:r>
      <w:r w:rsidR="008438F3">
        <w:t>HOSA</w:t>
      </w:r>
      <w:r w:rsidR="00D46E0B">
        <w:t xml:space="preserve"> website </w:t>
      </w:r>
    </w:p>
    <w:p w14:paraId="4F0C259B" w14:textId="77777777" w:rsidR="00F702EF" w:rsidRDefault="00F702EF" w:rsidP="00D46E0B">
      <w:pPr>
        <w:pStyle w:val="ListParagraph"/>
        <w:numPr>
          <w:ilvl w:val="0"/>
          <w:numId w:val="7"/>
        </w:numPr>
      </w:pPr>
      <w:r>
        <w:t>Discuss this with the bookkeeper in the event a PO number is needed prior to affiliation</w:t>
      </w:r>
    </w:p>
    <w:p w14:paraId="200B7AF6" w14:textId="121AD368" w:rsidR="009A33BA" w:rsidRDefault="00D46E0B" w:rsidP="007B76A9">
      <w:pPr>
        <w:pStyle w:val="ListParagraph"/>
        <w:numPr>
          <w:ilvl w:val="1"/>
          <w:numId w:val="7"/>
        </w:numPr>
      </w:pPr>
      <w:r>
        <w:t>The instructions</w:t>
      </w:r>
      <w:r w:rsidR="00F702EF">
        <w:t xml:space="preserve"> for affiliation</w:t>
      </w:r>
      <w:r>
        <w:t xml:space="preserve"> are </w:t>
      </w:r>
      <w:r w:rsidR="009A33BA">
        <w:t xml:space="preserve">at </w:t>
      </w:r>
      <w:hyperlink r:id="rId24" w:history="1">
        <w:r w:rsidR="00B337BC" w:rsidRPr="00B337BC">
          <w:rPr>
            <w:color w:val="0000FF"/>
            <w:u w:val="single"/>
          </w:rPr>
          <w:t>https://www.alabamahosa.org/resources/</w:t>
        </w:r>
      </w:hyperlink>
      <w:r w:rsidR="009A33BA">
        <w:t xml:space="preserve">  under </w:t>
      </w:r>
      <w:r w:rsidR="00B337BC">
        <w:t xml:space="preserve">HOSA Chapter Resources/ Membership and Affiliation </w:t>
      </w:r>
      <w:r w:rsidR="009F4D5B">
        <w:t>section</w:t>
      </w:r>
    </w:p>
    <w:p w14:paraId="7378E610" w14:textId="150D2F2D" w:rsidR="00A25A39" w:rsidRDefault="00A25A39" w:rsidP="00A25A39">
      <w:pPr>
        <w:pStyle w:val="ListParagraph"/>
        <w:numPr>
          <w:ilvl w:val="1"/>
          <w:numId w:val="7"/>
        </w:numPr>
      </w:pPr>
      <w:r>
        <w:t>Login at to begin the process</w:t>
      </w:r>
      <w:r w:rsidR="00164264">
        <w:t xml:space="preserve"> </w:t>
      </w:r>
      <w:hyperlink r:id="rId25" w:history="1">
        <w:r w:rsidR="00164264" w:rsidRPr="00FD2D3E">
          <w:rPr>
            <w:rStyle w:val="Hyperlink"/>
          </w:rPr>
          <w:t>https://apps.hosa.org//</w:t>
        </w:r>
      </w:hyperlink>
      <w:r w:rsidR="00164264">
        <w:t xml:space="preserve"> </w:t>
      </w:r>
    </w:p>
    <w:p w14:paraId="001EE495" w14:textId="60A1E059" w:rsidR="00D46E0B" w:rsidRDefault="00D46E0B" w:rsidP="000F38FE">
      <w:pPr>
        <w:pStyle w:val="ListParagraph"/>
        <w:numPr>
          <w:ilvl w:val="0"/>
          <w:numId w:val="7"/>
        </w:numPr>
      </w:pPr>
      <w:r>
        <w:t xml:space="preserve">To meet </w:t>
      </w:r>
      <w:r w:rsidR="00164264">
        <w:t>EQIP/TAPE</w:t>
      </w:r>
      <w:r>
        <w:t xml:space="preserve"> requirements, you MUST affiliate (pay dues</w:t>
      </w:r>
      <w:r w:rsidR="00CF03E6">
        <w:t xml:space="preserve"> for</w:t>
      </w:r>
      <w:r>
        <w:t xml:space="preserve">) </w:t>
      </w:r>
      <w:r w:rsidR="009F4D5B">
        <w:t xml:space="preserve">a minimum of 5 </w:t>
      </w:r>
      <w:r>
        <w:t xml:space="preserve">members each year.  This includes PLTW </w:t>
      </w:r>
      <w:r w:rsidR="000F38FE">
        <w:t xml:space="preserve">Biomed </w:t>
      </w:r>
      <w:r>
        <w:t>programs</w:t>
      </w:r>
      <w:r w:rsidR="009F4D5B">
        <w:t xml:space="preserve"> and each teacher </w:t>
      </w:r>
      <w:r w:rsidR="00C943AA">
        <w:t>must</w:t>
      </w:r>
      <w:r w:rsidR="009F4D5B">
        <w:t xml:space="preserve"> be affiliated as a HOSA advisor</w:t>
      </w:r>
      <w:r>
        <w:t>.</w:t>
      </w:r>
    </w:p>
    <w:p w14:paraId="3C33E9D7" w14:textId="0D839AB3" w:rsidR="00D46E0B" w:rsidRDefault="000F38FE" w:rsidP="00D46E0B">
      <w:pPr>
        <w:pStyle w:val="ListParagraph"/>
        <w:numPr>
          <w:ilvl w:val="0"/>
          <w:numId w:val="7"/>
        </w:numPr>
      </w:pPr>
      <w:r>
        <w:t>The current year’s</w:t>
      </w:r>
      <w:r w:rsidR="0026684C">
        <w:t xml:space="preserve"> fees are </w:t>
      </w:r>
      <w:r w:rsidR="00164264">
        <w:t>$20</w:t>
      </w:r>
      <w:r w:rsidR="0026684C">
        <w:t>.00 per member and advisor (check the website annually for changes)</w:t>
      </w:r>
    </w:p>
    <w:p w14:paraId="2E9EC269" w14:textId="77777777" w:rsidR="00727FAA" w:rsidRDefault="00727FAA" w:rsidP="00727FAA">
      <w:pPr>
        <w:pStyle w:val="ListParagraph"/>
        <w:numPr>
          <w:ilvl w:val="1"/>
          <w:numId w:val="7"/>
        </w:numPr>
      </w:pPr>
      <w:r>
        <w:t>Optional:  You may add local dues to this amount and keep that portion at your school</w:t>
      </w:r>
    </w:p>
    <w:p w14:paraId="1B950E30" w14:textId="77777777" w:rsidR="00F702EF" w:rsidRDefault="00F702EF" w:rsidP="000F38FE">
      <w:pPr>
        <w:pStyle w:val="ListParagraph"/>
        <w:numPr>
          <w:ilvl w:val="0"/>
          <w:numId w:val="7"/>
        </w:numPr>
      </w:pPr>
      <w:r>
        <w:t>Print a copy of the invoice for your bookkeeper.</w:t>
      </w:r>
    </w:p>
    <w:p w14:paraId="404E0B53" w14:textId="7EEC4C48" w:rsidR="00F702EF" w:rsidRDefault="00F702EF" w:rsidP="00F702EF">
      <w:pPr>
        <w:pStyle w:val="ListParagraph"/>
        <w:numPr>
          <w:ilvl w:val="0"/>
          <w:numId w:val="7"/>
        </w:numPr>
      </w:pPr>
      <w:r>
        <w:t xml:space="preserve">Print a copy of the roster </w:t>
      </w:r>
      <w:r w:rsidR="00F4237E">
        <w:t>for proof of Quality Assurance Compliance</w:t>
      </w:r>
    </w:p>
    <w:p w14:paraId="1CD709AC" w14:textId="5198D3CD" w:rsidR="00E00421" w:rsidRDefault="009F4D5B" w:rsidP="00E00421">
      <w:pPr>
        <w:pStyle w:val="ListParagraph"/>
        <w:numPr>
          <w:ilvl w:val="0"/>
          <w:numId w:val="7"/>
        </w:numPr>
      </w:pPr>
      <w:r>
        <w:t>Mail affiliation checks to the National HOSA – Future Health Professionals</w:t>
      </w:r>
      <w:r w:rsidR="007B6BDD">
        <w:t>’</w:t>
      </w:r>
      <w:r>
        <w:t xml:space="preserve"> address</w:t>
      </w:r>
      <w:r w:rsidR="00F4237E">
        <w:t xml:space="preserve"> </w:t>
      </w:r>
    </w:p>
    <w:p w14:paraId="4D548140" w14:textId="77777777" w:rsidR="00E00421" w:rsidRDefault="009B5FA8" w:rsidP="00E00421">
      <w:pPr>
        <w:pStyle w:val="ListParagraph"/>
        <w:numPr>
          <w:ilvl w:val="1"/>
          <w:numId w:val="7"/>
        </w:numPr>
      </w:pPr>
      <w:r w:rsidRPr="00E00421">
        <w:rPr>
          <w:rFonts w:ascii="Arial" w:hAnsi="Arial" w:cs="Arial"/>
          <w:color w:val="000000"/>
          <w:sz w:val="21"/>
          <w:szCs w:val="21"/>
          <w:shd w:val="clear" w:color="auto" w:fill="FFFFFF"/>
        </w:rPr>
        <w:t>HOSA-Future Health Professionals </w:t>
      </w:r>
      <w:r w:rsidRPr="00E00421">
        <w:rPr>
          <w:rFonts w:ascii="Arial" w:hAnsi="Arial" w:cs="Arial"/>
          <w:color w:val="000000"/>
          <w:sz w:val="21"/>
          <w:szCs w:val="21"/>
        </w:rPr>
        <w:br/>
      </w:r>
      <w:r w:rsidRPr="00E00421">
        <w:rPr>
          <w:rFonts w:ascii="Arial" w:hAnsi="Arial" w:cs="Arial"/>
          <w:color w:val="000000"/>
          <w:sz w:val="21"/>
          <w:szCs w:val="21"/>
          <w:shd w:val="clear" w:color="auto" w:fill="FFFFFF"/>
        </w:rPr>
        <w:t>548 Silicon Drive, Suite 101 </w:t>
      </w:r>
      <w:r w:rsidRPr="00E00421">
        <w:rPr>
          <w:rFonts w:ascii="Arial" w:hAnsi="Arial" w:cs="Arial"/>
          <w:color w:val="000000"/>
          <w:sz w:val="21"/>
          <w:szCs w:val="21"/>
        </w:rPr>
        <w:br/>
      </w:r>
      <w:r w:rsidRPr="00E00421">
        <w:rPr>
          <w:rFonts w:ascii="Arial" w:hAnsi="Arial" w:cs="Arial"/>
          <w:color w:val="000000"/>
          <w:sz w:val="21"/>
          <w:szCs w:val="21"/>
          <w:shd w:val="clear" w:color="auto" w:fill="FFFFFF"/>
        </w:rPr>
        <w:t>Southlake, TX  76092 </w:t>
      </w:r>
      <w:r w:rsidRPr="00E00421">
        <w:rPr>
          <w:rFonts w:ascii="Arial" w:hAnsi="Arial" w:cs="Arial"/>
          <w:color w:val="000000"/>
          <w:sz w:val="21"/>
          <w:szCs w:val="21"/>
        </w:rPr>
        <w:br/>
      </w:r>
      <w:hyperlink r:id="rId26" w:history="1">
        <w:r w:rsidRPr="00E00421">
          <w:rPr>
            <w:rStyle w:val="Hyperlink"/>
            <w:rFonts w:ascii="Arial" w:hAnsi="Arial" w:cs="Arial"/>
            <w:color w:val="126289"/>
            <w:sz w:val="21"/>
            <w:szCs w:val="21"/>
            <w:bdr w:val="none" w:sz="0" w:space="0" w:color="auto" w:frame="1"/>
            <w:shd w:val="clear" w:color="auto" w:fill="FFFFFF"/>
          </w:rPr>
          <w:t>(800) 321-HOSA</w:t>
        </w:r>
      </w:hyperlink>
    </w:p>
    <w:p w14:paraId="021FE6A9" w14:textId="04E1549C" w:rsidR="0026684C" w:rsidRDefault="00E96565" w:rsidP="00E96565">
      <w:pPr>
        <w:pStyle w:val="Heading1"/>
        <w:ind w:left="360"/>
      </w:pPr>
      <w:r>
        <w:t>8.</w:t>
      </w:r>
      <w:r w:rsidR="004F736B">
        <w:t xml:space="preserve"> </w:t>
      </w:r>
      <w:r w:rsidR="00F702EF">
        <w:t>Begin observing students for leadership potential</w:t>
      </w:r>
    </w:p>
    <w:p w14:paraId="1CE08E94" w14:textId="77777777" w:rsidR="00F702EF" w:rsidRDefault="00F702EF" w:rsidP="00F702EF">
      <w:pPr>
        <w:pStyle w:val="ListParagraph"/>
        <w:numPr>
          <w:ilvl w:val="0"/>
          <w:numId w:val="8"/>
        </w:numPr>
      </w:pPr>
      <w:r>
        <w:t xml:space="preserve">Consider asking a student with leadership abilities to run for State </w:t>
      </w:r>
      <w:r w:rsidR="008438F3">
        <w:t>HOSA</w:t>
      </w:r>
      <w:r>
        <w:t xml:space="preserve"> Officer</w:t>
      </w:r>
    </w:p>
    <w:p w14:paraId="6DCA8B8C" w14:textId="335CA7E5" w:rsidR="00727FAA" w:rsidRDefault="008B7ACC" w:rsidP="00DE04C7">
      <w:pPr>
        <w:pStyle w:val="ListParagraph"/>
        <w:numPr>
          <w:ilvl w:val="1"/>
          <w:numId w:val="8"/>
        </w:numPr>
      </w:pPr>
      <w:r>
        <w:t xml:space="preserve">Application is on the AL HOSA website </w:t>
      </w:r>
      <w:r w:rsidR="00754730">
        <w:t xml:space="preserve">@ </w:t>
      </w:r>
      <w:hyperlink r:id="rId27" w:history="1">
        <w:r w:rsidR="00754730" w:rsidRPr="0026201C">
          <w:rPr>
            <w:rStyle w:val="Hyperlink"/>
          </w:rPr>
          <w:t>https://www.alabamahosa.org/resources/</w:t>
        </w:r>
      </w:hyperlink>
      <w:r w:rsidR="00754730">
        <w:t xml:space="preserve"> </w:t>
      </w:r>
      <w:r>
        <w:t xml:space="preserve">under State Officer </w:t>
      </w:r>
      <w:r w:rsidR="00754730">
        <w:t>Candidate resources</w:t>
      </w:r>
    </w:p>
    <w:p w14:paraId="0E586B28" w14:textId="77777777" w:rsidR="00F702EF" w:rsidRDefault="00F702EF" w:rsidP="00DE04C7">
      <w:pPr>
        <w:pStyle w:val="ListParagraph"/>
        <w:numPr>
          <w:ilvl w:val="1"/>
          <w:numId w:val="8"/>
        </w:numPr>
      </w:pPr>
      <w:r>
        <w:t>You may run one student per chapter</w:t>
      </w:r>
    </w:p>
    <w:p w14:paraId="71138338" w14:textId="694FD0EF" w:rsidR="00A25A39" w:rsidRDefault="00A25A39" w:rsidP="00F702EF">
      <w:pPr>
        <w:pStyle w:val="ListParagraph"/>
        <w:numPr>
          <w:ilvl w:val="0"/>
          <w:numId w:val="8"/>
        </w:numPr>
      </w:pPr>
      <w:r>
        <w:t xml:space="preserve">Consider asking a current state officer to </w:t>
      </w:r>
      <w:r w:rsidR="006A7C76">
        <w:t xml:space="preserve">virtually </w:t>
      </w:r>
      <w:r>
        <w:t>visit your class</w:t>
      </w:r>
    </w:p>
    <w:p w14:paraId="149DE333" w14:textId="1A63FE15" w:rsidR="00A25A39" w:rsidRDefault="00A25A39" w:rsidP="00A25A39">
      <w:pPr>
        <w:pStyle w:val="ListParagraph"/>
        <w:numPr>
          <w:ilvl w:val="1"/>
          <w:numId w:val="8"/>
        </w:numPr>
      </w:pPr>
      <w:r>
        <w:t xml:space="preserve">Fill in the online request form at </w:t>
      </w:r>
      <w:hyperlink r:id="rId28" w:history="1">
        <w:r w:rsidR="00E73E53" w:rsidRPr="00E73E53">
          <w:rPr>
            <w:color w:val="0000FF"/>
            <w:u w:val="single"/>
          </w:rPr>
          <w:t>https://www.alabamahosa.org/state-officers/</w:t>
        </w:r>
      </w:hyperlink>
      <w:r w:rsidR="00FD1463">
        <w:t xml:space="preserve"> (scroll to bottom of page)</w:t>
      </w:r>
      <w:r>
        <w:t xml:space="preserve"> to get the process started.</w:t>
      </w:r>
    </w:p>
    <w:p w14:paraId="09173A28" w14:textId="48E4268C" w:rsidR="00FD1463" w:rsidRDefault="00FD1463" w:rsidP="00A25A39">
      <w:pPr>
        <w:pStyle w:val="ListParagraph"/>
        <w:numPr>
          <w:ilvl w:val="1"/>
          <w:numId w:val="8"/>
        </w:numPr>
      </w:pPr>
      <w:r>
        <w:t>There is no cost to your chapter for an officer visit</w:t>
      </w:r>
    </w:p>
    <w:p w14:paraId="76271D66" w14:textId="17FFC450" w:rsidR="00DA6FCD" w:rsidRDefault="00E96565" w:rsidP="00E96565">
      <w:pPr>
        <w:pStyle w:val="paragraph"/>
        <w:spacing w:before="0" w:beforeAutospacing="0" w:after="0" w:afterAutospacing="0"/>
        <w:ind w:left="360"/>
        <w:textAlignment w:val="baseline"/>
        <w:rPr>
          <w:rFonts w:ascii="Calibri Light" w:hAnsi="Calibri Light" w:cs="Calibri Light"/>
          <w:color w:val="2E74B5"/>
          <w:sz w:val="32"/>
          <w:szCs w:val="32"/>
        </w:rPr>
      </w:pPr>
      <w:r>
        <w:rPr>
          <w:rStyle w:val="normaltextrun"/>
          <w:rFonts w:ascii="Calibri Light" w:hAnsi="Calibri Light" w:cs="Calibri Light"/>
          <w:color w:val="2E74B5"/>
          <w:sz w:val="32"/>
          <w:szCs w:val="32"/>
        </w:rPr>
        <w:t xml:space="preserve">9. </w:t>
      </w:r>
      <w:r w:rsidR="00A47D06" w:rsidRPr="00912C52">
        <w:rPr>
          <w:rStyle w:val="normaltextrun"/>
          <w:rFonts w:ascii="Calibri Light" w:hAnsi="Calibri Light" w:cs="Calibri Light"/>
          <w:color w:val="2E74B5"/>
          <w:sz w:val="32"/>
          <w:szCs w:val="32"/>
        </w:rPr>
        <w:t xml:space="preserve">Virtual </w:t>
      </w:r>
      <w:r w:rsidR="00DA6FCD" w:rsidRPr="00912C52">
        <w:rPr>
          <w:rStyle w:val="normaltextrun"/>
          <w:rFonts w:ascii="Calibri Light" w:hAnsi="Calibri Light" w:cs="Calibri Light"/>
          <w:color w:val="2E74B5"/>
          <w:sz w:val="32"/>
          <w:szCs w:val="32"/>
        </w:rPr>
        <w:t>Joint Leadership Development Conference</w:t>
      </w:r>
      <w:r w:rsidR="00DA6FCD">
        <w:rPr>
          <w:rStyle w:val="normaltextrun"/>
          <w:rFonts w:ascii="Calibri Light" w:hAnsi="Calibri Light" w:cs="Calibri Light"/>
          <w:color w:val="2E74B5"/>
          <w:sz w:val="32"/>
          <w:szCs w:val="32"/>
        </w:rPr>
        <w:t xml:space="preserve">- </w:t>
      </w:r>
      <w:r w:rsidR="00320684">
        <w:rPr>
          <w:rStyle w:val="normaltextrun"/>
          <w:rFonts w:ascii="Calibri Light" w:hAnsi="Calibri Light" w:cs="Calibri Light"/>
          <w:color w:val="2E74B5"/>
          <w:sz w:val="32"/>
          <w:szCs w:val="32"/>
        </w:rPr>
        <w:t>Nov</w:t>
      </w:r>
      <w:r w:rsidR="005956A6">
        <w:rPr>
          <w:rStyle w:val="normaltextrun"/>
          <w:rFonts w:ascii="Calibri Light" w:hAnsi="Calibri Light" w:cs="Calibri Light"/>
          <w:color w:val="2E74B5"/>
          <w:sz w:val="32"/>
          <w:szCs w:val="32"/>
        </w:rPr>
        <w:t xml:space="preserve"> 5</w:t>
      </w:r>
      <w:r w:rsidR="005956A6" w:rsidRPr="005956A6">
        <w:rPr>
          <w:rStyle w:val="normaltextrun"/>
          <w:rFonts w:ascii="Calibri Light" w:hAnsi="Calibri Light" w:cs="Calibri Light"/>
          <w:color w:val="2E74B5"/>
          <w:sz w:val="32"/>
          <w:szCs w:val="32"/>
          <w:vertAlign w:val="superscript"/>
        </w:rPr>
        <w:t>th</w:t>
      </w:r>
      <w:r w:rsidR="005956A6">
        <w:rPr>
          <w:rStyle w:val="normaltextrun"/>
          <w:rFonts w:ascii="Calibri Light" w:hAnsi="Calibri Light" w:cs="Calibri Light"/>
          <w:color w:val="2E74B5"/>
          <w:sz w:val="32"/>
          <w:szCs w:val="32"/>
        </w:rPr>
        <w:t xml:space="preserve"> &amp; 6</w:t>
      </w:r>
      <w:r w:rsidR="005956A6" w:rsidRPr="005956A6">
        <w:rPr>
          <w:rStyle w:val="normaltextrun"/>
          <w:rFonts w:ascii="Calibri Light" w:hAnsi="Calibri Light" w:cs="Calibri Light"/>
          <w:color w:val="2E74B5"/>
          <w:sz w:val="32"/>
          <w:szCs w:val="32"/>
          <w:vertAlign w:val="superscript"/>
        </w:rPr>
        <w:t>th</w:t>
      </w:r>
      <w:r w:rsidR="005956A6">
        <w:rPr>
          <w:rStyle w:val="normaltextrun"/>
          <w:rFonts w:ascii="Calibri Light" w:hAnsi="Calibri Light" w:cs="Calibri Light"/>
          <w:color w:val="2E74B5"/>
          <w:sz w:val="32"/>
          <w:szCs w:val="32"/>
        </w:rPr>
        <w:t>, 2020</w:t>
      </w:r>
      <w:r w:rsidR="00DA6FCD">
        <w:rPr>
          <w:rStyle w:val="eop"/>
          <w:rFonts w:ascii="Calibri Light" w:eastAsiaTheme="majorEastAsia" w:hAnsi="Calibri Light" w:cs="Calibri Light"/>
          <w:color w:val="2E74B5"/>
        </w:rPr>
        <w:t> </w:t>
      </w:r>
    </w:p>
    <w:p w14:paraId="559FB7BB" w14:textId="1D012F55" w:rsidR="00DA6FCD" w:rsidRPr="00542321" w:rsidRDefault="001A4CCA" w:rsidP="001A4CCA">
      <w:pPr>
        <w:pStyle w:val="paragraph"/>
        <w:spacing w:before="0" w:beforeAutospacing="0" w:after="0" w:afterAutospacing="0"/>
        <w:ind w:left="720"/>
        <w:textAlignment w:val="baseline"/>
        <w:rPr>
          <w:rFonts w:asciiTheme="minorHAnsi" w:hAnsiTheme="minorHAnsi" w:cstheme="minorHAnsi"/>
          <w:sz w:val="22"/>
          <w:szCs w:val="22"/>
        </w:rPr>
      </w:pPr>
      <w:r>
        <w:rPr>
          <w:rStyle w:val="normaltextrun"/>
          <w:rFonts w:asciiTheme="minorHAnsi" w:hAnsiTheme="minorHAnsi" w:cstheme="minorHAnsi"/>
          <w:sz w:val="22"/>
          <w:szCs w:val="22"/>
        </w:rPr>
        <w:lastRenderedPageBreak/>
        <w:t xml:space="preserve">A.  </w:t>
      </w:r>
      <w:r w:rsidR="00DA6FCD" w:rsidRPr="00542321">
        <w:rPr>
          <w:rStyle w:val="normaltextrun"/>
          <w:rFonts w:asciiTheme="minorHAnsi" w:hAnsiTheme="minorHAnsi" w:cstheme="minorHAnsi"/>
          <w:sz w:val="22"/>
          <w:szCs w:val="22"/>
        </w:rPr>
        <w:t>You may proceed to register your chapters by accessing the website at </w:t>
      </w:r>
      <w:hyperlink r:id="rId29" w:tgtFrame="_blank" w:history="1">
        <w:r w:rsidR="00DA6FCD" w:rsidRPr="00542321">
          <w:rPr>
            <w:rStyle w:val="normaltextrun"/>
            <w:rFonts w:asciiTheme="minorHAnsi" w:hAnsiTheme="minorHAnsi" w:cstheme="minorHAnsi"/>
            <w:color w:val="0563C1"/>
            <w:sz w:val="22"/>
            <w:szCs w:val="22"/>
            <w:u w:val="single"/>
          </w:rPr>
          <w:t>www.alabamajldc.org</w:t>
        </w:r>
      </w:hyperlink>
      <w:r w:rsidR="00DA6FCD" w:rsidRPr="00542321">
        <w:rPr>
          <w:rStyle w:val="eop"/>
          <w:rFonts w:asciiTheme="minorHAnsi" w:eastAsiaTheme="majorEastAsia" w:hAnsiTheme="minorHAnsi" w:cstheme="minorHAnsi"/>
          <w:sz w:val="22"/>
          <w:szCs w:val="22"/>
        </w:rPr>
        <w:t> </w:t>
      </w:r>
    </w:p>
    <w:p w14:paraId="3A6DCF45" w14:textId="19D94C47" w:rsidR="00DA6FCD" w:rsidRDefault="00DA6FCD" w:rsidP="00CD64AA">
      <w:pPr>
        <w:pStyle w:val="paragraph"/>
        <w:numPr>
          <w:ilvl w:val="0"/>
          <w:numId w:val="11"/>
        </w:numPr>
        <w:spacing w:before="0" w:beforeAutospacing="0" w:after="0" w:afterAutospacing="0"/>
        <w:ind w:left="1080" w:firstLine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542321">
        <w:rPr>
          <w:rStyle w:val="normaltextrun"/>
          <w:rFonts w:asciiTheme="minorHAnsi" w:hAnsiTheme="minorHAnsi" w:cstheme="minorHAnsi"/>
          <w:sz w:val="22"/>
          <w:szCs w:val="22"/>
        </w:rPr>
        <w:t xml:space="preserve">Registration </w:t>
      </w:r>
      <w:r w:rsidR="0061775C" w:rsidRPr="00542321">
        <w:rPr>
          <w:rStyle w:val="normaltextrun"/>
          <w:rFonts w:asciiTheme="minorHAnsi" w:hAnsiTheme="minorHAnsi" w:cstheme="minorHAnsi"/>
          <w:sz w:val="22"/>
          <w:szCs w:val="22"/>
        </w:rPr>
        <w:t>is open now and the</w:t>
      </w:r>
      <w:r w:rsidR="006172DE" w:rsidRPr="00542321">
        <w:rPr>
          <w:rStyle w:val="normaltextrun"/>
          <w:rFonts w:asciiTheme="minorHAnsi" w:hAnsiTheme="minorHAnsi" w:cstheme="minorHAnsi"/>
          <w:sz w:val="22"/>
          <w:szCs w:val="22"/>
        </w:rPr>
        <w:t>re are 3 registration deadlines</w:t>
      </w:r>
      <w:r w:rsidR="00A47D06" w:rsidRPr="00542321">
        <w:rPr>
          <w:rStyle w:val="normaltextrun"/>
          <w:rFonts w:asciiTheme="minorHAnsi" w:hAnsiTheme="minorHAnsi" w:cstheme="minorHAnsi"/>
          <w:sz w:val="22"/>
          <w:szCs w:val="22"/>
        </w:rPr>
        <w:t xml:space="preserve"> noted on the website</w:t>
      </w:r>
      <w:r w:rsidR="0061775C" w:rsidRPr="00542321">
        <w:rPr>
          <w:rStyle w:val="normaltextrun"/>
          <w:rFonts w:asciiTheme="minorHAnsi" w:hAnsiTheme="minorHAnsi" w:cstheme="minorHAnsi"/>
          <w:sz w:val="22"/>
          <w:szCs w:val="22"/>
        </w:rPr>
        <w:t xml:space="preserve"> </w:t>
      </w:r>
      <w:r w:rsidR="00CD64AA" w:rsidRPr="00542321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40500314" w14:textId="7AE21A3B" w:rsidR="00AD295D" w:rsidRPr="00AD295D" w:rsidRDefault="00F962F7" w:rsidP="00F962F7">
      <w:pPr>
        <w:pStyle w:val="ListParagraph"/>
        <w:spacing w:after="0"/>
        <w:rPr>
          <w:rFonts w:cstheme="minorHAnsi"/>
        </w:rPr>
      </w:pPr>
      <w:r>
        <w:rPr>
          <w:rFonts w:cstheme="minorHAnsi"/>
        </w:rPr>
        <w:t xml:space="preserve">       b.</w:t>
      </w:r>
      <w:r>
        <w:rPr>
          <w:rFonts w:cstheme="minorHAnsi"/>
        </w:rPr>
        <w:tab/>
      </w:r>
      <w:r w:rsidR="00AD295D" w:rsidRPr="00AD295D">
        <w:rPr>
          <w:rFonts w:cstheme="minorHAnsi"/>
        </w:rPr>
        <w:t xml:space="preserve">Registered chapters will get to participate in CTSO specific sessions, Leadership Sessions, Keynote </w:t>
      </w:r>
      <w:r w:rsidR="00AD295D" w:rsidRPr="00AD295D">
        <w:rPr>
          <w:rFonts w:cstheme="minorHAnsi"/>
        </w:rPr>
        <w:tab/>
      </w:r>
      <w:r w:rsidR="00AD295D" w:rsidRPr="00AD295D">
        <w:rPr>
          <w:rFonts w:cstheme="minorHAnsi"/>
        </w:rPr>
        <w:tab/>
      </w:r>
      <w:r w:rsidR="00AD295D" w:rsidRPr="00AD295D">
        <w:rPr>
          <w:rFonts w:cstheme="minorHAnsi"/>
        </w:rPr>
        <w:tab/>
      </w:r>
      <w:r w:rsidR="00AD295D" w:rsidRPr="00AD295D">
        <w:rPr>
          <w:rFonts w:cstheme="minorHAnsi"/>
        </w:rPr>
        <w:tab/>
        <w:t>Sessions, &amp; View Talent Show submissions</w:t>
      </w:r>
    </w:p>
    <w:p w14:paraId="478A0429" w14:textId="75A5295D" w:rsidR="00DA6FCD" w:rsidRPr="00542321" w:rsidRDefault="00DA6FCD" w:rsidP="001C3391">
      <w:pPr>
        <w:pStyle w:val="paragraph"/>
        <w:spacing w:before="0" w:beforeAutospacing="0" w:after="0" w:afterAutospacing="0"/>
        <w:ind w:firstLine="720"/>
        <w:textAlignment w:val="baseline"/>
        <w:rPr>
          <w:rFonts w:asciiTheme="minorHAnsi" w:hAnsiTheme="minorHAnsi" w:cstheme="minorHAnsi"/>
        </w:rPr>
      </w:pPr>
      <w:r w:rsidRPr="00542321">
        <w:rPr>
          <w:rStyle w:val="normaltextrun"/>
          <w:rFonts w:asciiTheme="minorHAnsi" w:hAnsiTheme="minorHAnsi" w:cstheme="minorHAnsi"/>
          <w:sz w:val="22"/>
          <w:szCs w:val="22"/>
        </w:rPr>
        <w:t>B. Have students participate in the “Tell Your Story Video Challenge”</w:t>
      </w:r>
      <w:r w:rsidR="00CD64AA" w:rsidRPr="00542321">
        <w:rPr>
          <w:rStyle w:val="normaltextrun"/>
          <w:rFonts w:asciiTheme="minorHAnsi" w:hAnsiTheme="minorHAnsi" w:cstheme="minorHAnsi"/>
          <w:sz w:val="22"/>
          <w:szCs w:val="22"/>
        </w:rPr>
        <w:t xml:space="preserve"> &amp; the </w:t>
      </w:r>
      <w:r w:rsidR="0044458E" w:rsidRPr="00542321">
        <w:rPr>
          <w:rStyle w:val="normaltextrun"/>
          <w:rFonts w:asciiTheme="minorHAnsi" w:hAnsiTheme="minorHAnsi" w:cstheme="minorHAnsi"/>
          <w:sz w:val="22"/>
          <w:szCs w:val="22"/>
        </w:rPr>
        <w:t>Talent Show</w:t>
      </w:r>
    </w:p>
    <w:p w14:paraId="14CE6699" w14:textId="264BF96C" w:rsidR="00DA6FCD" w:rsidRPr="00542321" w:rsidRDefault="00DA6FCD" w:rsidP="00DA6FCD">
      <w:pPr>
        <w:pStyle w:val="paragraph"/>
        <w:numPr>
          <w:ilvl w:val="0"/>
          <w:numId w:val="13"/>
        </w:numPr>
        <w:spacing w:before="0" w:beforeAutospacing="0" w:after="0" w:afterAutospacing="0"/>
        <w:ind w:left="1080" w:firstLine="0"/>
        <w:textAlignment w:val="baseline"/>
        <w:rPr>
          <w:rFonts w:asciiTheme="minorHAnsi" w:hAnsiTheme="minorHAnsi" w:cstheme="minorHAnsi"/>
        </w:rPr>
      </w:pPr>
      <w:r w:rsidRPr="00542321">
        <w:rPr>
          <w:rStyle w:val="normaltextrun"/>
          <w:rFonts w:asciiTheme="minorHAnsi" w:hAnsiTheme="minorHAnsi" w:cstheme="minorHAnsi"/>
        </w:rPr>
        <w:t>Capture your story of how your organization has impacted you, your school, and your community. </w:t>
      </w:r>
      <w:r w:rsidRPr="00542321">
        <w:rPr>
          <w:rStyle w:val="eop"/>
          <w:rFonts w:asciiTheme="minorHAnsi" w:eastAsiaTheme="majorEastAsia" w:hAnsiTheme="minorHAnsi" w:cstheme="minorHAnsi"/>
        </w:rPr>
        <w:t> </w:t>
      </w:r>
    </w:p>
    <w:p w14:paraId="7E91863C" w14:textId="5639F93B" w:rsidR="00A20889" w:rsidRPr="00542321" w:rsidRDefault="00DA6FCD" w:rsidP="00A20889">
      <w:pPr>
        <w:pStyle w:val="paragraph"/>
        <w:numPr>
          <w:ilvl w:val="0"/>
          <w:numId w:val="14"/>
        </w:numPr>
        <w:spacing w:before="0" w:beforeAutospacing="0" w:after="0" w:afterAutospacing="0"/>
        <w:ind w:left="1080" w:firstLine="0"/>
        <w:textAlignment w:val="baseline"/>
        <w:rPr>
          <w:rStyle w:val="normaltextrun"/>
          <w:rFonts w:asciiTheme="minorHAnsi" w:hAnsiTheme="minorHAnsi" w:cstheme="minorHAnsi"/>
        </w:rPr>
      </w:pPr>
      <w:r w:rsidRPr="00542321">
        <w:rPr>
          <w:rStyle w:val="normaltextrun"/>
          <w:rFonts w:asciiTheme="minorHAnsi" w:hAnsiTheme="minorHAnsi" w:cstheme="minorHAnsi"/>
        </w:rPr>
        <w:t>The top submission</w:t>
      </w:r>
      <w:r w:rsidR="0044458E" w:rsidRPr="00542321">
        <w:rPr>
          <w:rStyle w:val="normaltextrun"/>
          <w:rFonts w:asciiTheme="minorHAnsi" w:hAnsiTheme="minorHAnsi" w:cstheme="minorHAnsi"/>
        </w:rPr>
        <w:t>s win cash prizes!</w:t>
      </w:r>
    </w:p>
    <w:p w14:paraId="30B58D99" w14:textId="4DD70144" w:rsidR="00E96565" w:rsidRDefault="00A20889" w:rsidP="00E96565">
      <w:pPr>
        <w:spacing w:after="0"/>
        <w:rPr>
          <w:rFonts w:cstheme="minorHAnsi"/>
        </w:rPr>
      </w:pPr>
      <w:r w:rsidRPr="00542321">
        <w:rPr>
          <w:rFonts w:cstheme="minorHAnsi"/>
        </w:rPr>
        <w:tab/>
      </w:r>
      <w:r w:rsidR="00283202">
        <w:rPr>
          <w:rFonts w:cstheme="minorHAnsi"/>
        </w:rPr>
        <w:t>C</w:t>
      </w:r>
      <w:r w:rsidR="00E96565" w:rsidRPr="00542321">
        <w:rPr>
          <w:rFonts w:cstheme="minorHAnsi"/>
        </w:rPr>
        <w:t xml:space="preserve">. I </w:t>
      </w:r>
      <w:r w:rsidR="00E96565" w:rsidRPr="00542321">
        <w:rPr>
          <w:rFonts w:cstheme="minorHAnsi"/>
          <w:highlight w:val="green"/>
        </w:rPr>
        <w:t>attached</w:t>
      </w:r>
      <w:r w:rsidR="00E96565" w:rsidRPr="00542321">
        <w:rPr>
          <w:rFonts w:cstheme="minorHAnsi"/>
        </w:rPr>
        <w:t xml:space="preserve"> the JLDC registration packet with all the need to know info!</w:t>
      </w:r>
    </w:p>
    <w:p w14:paraId="7CB32191" w14:textId="05F0A94D" w:rsidR="00E3258C" w:rsidRDefault="00E3258C" w:rsidP="00E96565">
      <w:pPr>
        <w:spacing w:after="0"/>
        <w:rPr>
          <w:rFonts w:cstheme="minorHAnsi"/>
        </w:rPr>
      </w:pPr>
      <w:r>
        <w:rPr>
          <w:rFonts w:cstheme="minorHAnsi"/>
        </w:rPr>
        <w:tab/>
      </w:r>
      <w:r w:rsidR="0012649B">
        <w:rPr>
          <w:rFonts w:cstheme="minorHAnsi"/>
        </w:rPr>
        <w:tab/>
      </w:r>
      <w:r>
        <w:rPr>
          <w:rFonts w:cstheme="minorHAnsi"/>
        </w:rPr>
        <w:t>a. It is important to realize that there is a flat fee per chapter instead of an individual student</w:t>
      </w:r>
      <w:r w:rsidR="0012649B">
        <w:rPr>
          <w:rFonts w:cstheme="minorHAnsi"/>
        </w:rPr>
        <w:tab/>
      </w:r>
      <w:r w:rsidR="0012649B">
        <w:rPr>
          <w:rFonts w:cstheme="minorHAnsi"/>
        </w:rPr>
        <w:tab/>
      </w:r>
      <w:r w:rsidR="0012649B">
        <w:rPr>
          <w:rFonts w:cstheme="minorHAnsi"/>
        </w:rPr>
        <w:tab/>
      </w:r>
      <w:r w:rsidR="0012649B">
        <w:rPr>
          <w:rFonts w:cstheme="minorHAnsi"/>
        </w:rPr>
        <w:tab/>
      </w:r>
      <w:r>
        <w:rPr>
          <w:rFonts w:cstheme="minorHAnsi"/>
        </w:rPr>
        <w:t xml:space="preserve">registration fee </w:t>
      </w:r>
      <w:r w:rsidR="00AD6572">
        <w:rPr>
          <w:rFonts w:cstheme="minorHAnsi"/>
        </w:rPr>
        <w:t>allowing</w:t>
      </w:r>
      <w:r>
        <w:rPr>
          <w:rFonts w:cstheme="minorHAnsi"/>
        </w:rPr>
        <w:t xml:space="preserve"> you</w:t>
      </w:r>
      <w:r w:rsidR="00AD6572">
        <w:rPr>
          <w:rFonts w:cstheme="minorHAnsi"/>
        </w:rPr>
        <w:t xml:space="preserve"> to</w:t>
      </w:r>
      <w:r>
        <w:rPr>
          <w:rFonts w:cstheme="minorHAnsi"/>
        </w:rPr>
        <w:t xml:space="preserve"> provide the content to </w:t>
      </w:r>
      <w:r w:rsidR="00513FE0">
        <w:rPr>
          <w:rFonts w:cstheme="minorHAnsi"/>
        </w:rPr>
        <w:t>all</w:t>
      </w:r>
      <w:r>
        <w:rPr>
          <w:rFonts w:cstheme="minorHAnsi"/>
        </w:rPr>
        <w:t xml:space="preserve"> your student</w:t>
      </w:r>
      <w:r w:rsidR="0012649B">
        <w:rPr>
          <w:rFonts w:cstheme="minorHAnsi"/>
        </w:rPr>
        <w:t>s!</w:t>
      </w:r>
    </w:p>
    <w:p w14:paraId="073FF425" w14:textId="0F7784DF" w:rsidR="0012649B" w:rsidRPr="00542321" w:rsidRDefault="007F1853" w:rsidP="00E96565">
      <w:pPr>
        <w:spacing w:after="0"/>
        <w:rPr>
          <w:rFonts w:cstheme="minorHAnsi"/>
        </w:rPr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401EA0B2" wp14:editId="62F15F44">
            <wp:simplePos x="0" y="0"/>
            <wp:positionH relativeFrom="margin">
              <wp:posOffset>152400</wp:posOffset>
            </wp:positionH>
            <wp:positionV relativeFrom="margin">
              <wp:posOffset>1997710</wp:posOffset>
            </wp:positionV>
            <wp:extent cx="4361815" cy="2533650"/>
            <wp:effectExtent l="0" t="0" r="635" b="0"/>
            <wp:wrapSquare wrapText="bothSides"/>
            <wp:docPr id="9" name="Picture 9" descr="A picture containing photo, table, computer,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photo, table, computer, sign&#10;&#10;Description automatically generated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61815" cy="2533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1C4DE237" wp14:editId="2173109C">
            <wp:simplePos x="0" y="0"/>
            <wp:positionH relativeFrom="margin">
              <wp:posOffset>4852670</wp:posOffset>
            </wp:positionH>
            <wp:positionV relativeFrom="paragraph">
              <wp:posOffset>130810</wp:posOffset>
            </wp:positionV>
            <wp:extent cx="2308074" cy="356235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445" t="20933" r="1445" b="-13733"/>
                    <a:stretch/>
                  </pic:blipFill>
                  <pic:spPr bwMode="auto">
                    <a:xfrm>
                      <a:off x="0" y="0"/>
                      <a:ext cx="2308074" cy="3562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2649B">
        <w:rPr>
          <w:rFonts w:cstheme="minorHAnsi"/>
        </w:rPr>
        <w:tab/>
      </w:r>
      <w:r w:rsidR="0012649B">
        <w:rPr>
          <w:rFonts w:cstheme="minorHAnsi"/>
        </w:rPr>
        <w:tab/>
      </w:r>
    </w:p>
    <w:p w14:paraId="20EF63C3" w14:textId="19F2B787" w:rsidR="00C61AB5" w:rsidRPr="00C61AB5" w:rsidRDefault="00C61AB5" w:rsidP="004C4C5B">
      <w:pPr>
        <w:pStyle w:val="Heading1"/>
        <w:ind w:left="720"/>
      </w:pPr>
    </w:p>
    <w:p w14:paraId="1AD2EC9C" w14:textId="3B77A0DB" w:rsidR="00C61AB5" w:rsidRPr="00C61AB5" w:rsidRDefault="00C61AB5" w:rsidP="00C61AB5"/>
    <w:p w14:paraId="28CBDC10" w14:textId="0D22318A" w:rsidR="00C61AB5" w:rsidRPr="00C61AB5" w:rsidRDefault="00C61AB5" w:rsidP="00C61AB5"/>
    <w:p w14:paraId="2FC61EEA" w14:textId="69DBEFBF" w:rsidR="00C61AB5" w:rsidRPr="00C61AB5" w:rsidRDefault="00C61AB5" w:rsidP="00C61AB5"/>
    <w:p w14:paraId="5E9CCD53" w14:textId="7E8AC2FF" w:rsidR="00C61AB5" w:rsidRPr="00C61AB5" w:rsidRDefault="00C61AB5" w:rsidP="00C61AB5"/>
    <w:p w14:paraId="407DCC95" w14:textId="61F540AF" w:rsidR="00C61AB5" w:rsidRDefault="00C61AB5" w:rsidP="00C61AB5"/>
    <w:p w14:paraId="351E4B64" w14:textId="78A6215F" w:rsidR="00C61AB5" w:rsidRPr="00C61AB5" w:rsidRDefault="007F1853" w:rsidP="00C61AB5">
      <w:r>
        <w:rPr>
          <w:noProof/>
        </w:rPr>
        <w:drawing>
          <wp:anchor distT="0" distB="0" distL="114300" distR="114300" simplePos="0" relativeHeight="251664384" behindDoc="0" locked="0" layoutInCell="1" allowOverlap="1" wp14:anchorId="599745A8" wp14:editId="39CFFBE9">
            <wp:simplePos x="0" y="0"/>
            <wp:positionH relativeFrom="column">
              <wp:posOffset>259080</wp:posOffset>
            </wp:positionH>
            <wp:positionV relativeFrom="paragraph">
              <wp:posOffset>250825</wp:posOffset>
            </wp:positionV>
            <wp:extent cx="2752725" cy="475266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eat lesson not what I planned.jp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2725" cy="47526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3F1E4E" w14:textId="3541B573" w:rsidR="00C61AB5" w:rsidRDefault="00C61AB5" w:rsidP="00C61AB5"/>
    <w:p w14:paraId="1E7A9484" w14:textId="02FC3AA7" w:rsidR="000F38FE" w:rsidRPr="00C61AB5" w:rsidRDefault="000F38FE" w:rsidP="00C61AB5"/>
    <w:p w14:paraId="5FA0614B" w14:textId="18E73342" w:rsidR="00C61AB5" w:rsidRDefault="00C61AB5" w:rsidP="000F38FE"/>
    <w:p w14:paraId="26C1762E" w14:textId="672C6B59" w:rsidR="00C61AB5" w:rsidRPr="00C61AB5" w:rsidRDefault="007F1853" w:rsidP="00C61AB5">
      <w:r>
        <w:rPr>
          <w:noProof/>
        </w:rPr>
        <w:drawing>
          <wp:anchor distT="0" distB="0" distL="114300" distR="114300" simplePos="0" relativeHeight="251665408" behindDoc="0" locked="0" layoutInCell="1" allowOverlap="1" wp14:anchorId="20251A54" wp14:editId="18150EC2">
            <wp:simplePos x="0" y="0"/>
            <wp:positionH relativeFrom="page">
              <wp:posOffset>3657600</wp:posOffset>
            </wp:positionH>
            <wp:positionV relativeFrom="paragraph">
              <wp:posOffset>160020</wp:posOffset>
            </wp:positionV>
            <wp:extent cx="4010025" cy="4010025"/>
            <wp:effectExtent l="0" t="0" r="9525" b="9525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When the lesson goes exactly as planned.jp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10025" cy="4010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DF86D2" w14:textId="7C0B1D5A" w:rsidR="00C61AB5" w:rsidRPr="00C61AB5" w:rsidRDefault="00C61AB5" w:rsidP="00C61AB5"/>
    <w:p w14:paraId="28440467" w14:textId="23B80F37" w:rsidR="00C61AB5" w:rsidRPr="00C61AB5" w:rsidRDefault="00C61AB5" w:rsidP="00C61AB5"/>
    <w:p w14:paraId="54699C4A" w14:textId="2B10B33B" w:rsidR="00C61AB5" w:rsidRDefault="00C61AB5" w:rsidP="00C61AB5"/>
    <w:p w14:paraId="729D978D" w14:textId="2FAB54F9" w:rsidR="000F38FE" w:rsidRDefault="000F38FE" w:rsidP="00C61AB5">
      <w:pPr>
        <w:jc w:val="right"/>
      </w:pPr>
    </w:p>
    <w:p w14:paraId="22CBDFCE" w14:textId="136A065A" w:rsidR="00C61AB5" w:rsidRDefault="00C61AB5" w:rsidP="00C61AB5">
      <w:pPr>
        <w:jc w:val="right"/>
      </w:pPr>
    </w:p>
    <w:p w14:paraId="0255A4C0" w14:textId="670B740F" w:rsidR="00D4356B" w:rsidRDefault="00D4356B" w:rsidP="00C61AB5">
      <w:pPr>
        <w:jc w:val="right"/>
      </w:pPr>
    </w:p>
    <w:p w14:paraId="2A9E1518" w14:textId="3EC7782E" w:rsidR="00D4356B" w:rsidRPr="00D4356B" w:rsidRDefault="00D4356B" w:rsidP="00D4356B"/>
    <w:p w14:paraId="0D9C0E2B" w14:textId="5EFF0248" w:rsidR="00D4356B" w:rsidRPr="00D4356B" w:rsidRDefault="00D4356B" w:rsidP="00D4356B"/>
    <w:p w14:paraId="36D846F0" w14:textId="680EB6BF" w:rsidR="00D4356B" w:rsidRPr="00D4356B" w:rsidRDefault="00D4356B" w:rsidP="00D4356B"/>
    <w:p w14:paraId="22262B53" w14:textId="5D97B879" w:rsidR="00D4356B" w:rsidRPr="00D4356B" w:rsidRDefault="00D4356B" w:rsidP="00D4356B"/>
    <w:p w14:paraId="2D58C33B" w14:textId="6C008C2D" w:rsidR="00D4356B" w:rsidRPr="00D4356B" w:rsidRDefault="00D4356B" w:rsidP="00D4356B"/>
    <w:p w14:paraId="41466B20" w14:textId="260FFCD3" w:rsidR="00D4356B" w:rsidRPr="00D4356B" w:rsidRDefault="007F1853" w:rsidP="00D4356B">
      <w:r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6A3ECCF5" wp14:editId="0BE28C65">
            <wp:simplePos x="0" y="0"/>
            <wp:positionH relativeFrom="margin">
              <wp:posOffset>2995930</wp:posOffset>
            </wp:positionH>
            <wp:positionV relativeFrom="paragraph">
              <wp:posOffset>-234950</wp:posOffset>
            </wp:positionV>
            <wp:extent cx="3597317" cy="3444240"/>
            <wp:effectExtent l="0" t="0" r="3175" b="3810"/>
            <wp:wrapNone/>
            <wp:docPr id="7" name="Picture 7" descr="You study to prepare for the day when you are the only thing between a patient and the grave.: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You study to prepare for the day when you are the only thing between a patient and the grave.: 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7317" cy="3444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Helvetica" w:hAnsi="Helvetica" w:cs="Helvetica"/>
          <w:b/>
          <w:bCs/>
          <w:noProof/>
          <w:color w:val="717171"/>
          <w:sz w:val="18"/>
          <w:szCs w:val="18"/>
        </w:rPr>
        <w:drawing>
          <wp:anchor distT="0" distB="0" distL="114300" distR="114300" simplePos="0" relativeHeight="251658240" behindDoc="0" locked="0" layoutInCell="1" allowOverlap="1" wp14:anchorId="6515D273" wp14:editId="027004D5">
            <wp:simplePos x="0" y="0"/>
            <wp:positionH relativeFrom="margin">
              <wp:posOffset>-247650</wp:posOffset>
            </wp:positionH>
            <wp:positionV relativeFrom="paragraph">
              <wp:posOffset>19685</wp:posOffset>
            </wp:positionV>
            <wp:extent cx="2633066" cy="2633066"/>
            <wp:effectExtent l="0" t="0" r="0" b="0"/>
            <wp:wrapNone/>
            <wp:docPr id="1" name="Picture 1" descr="&quot;The challenge of leadership is to be strong, but not rude; be kind, but not weak; be bold, but not bully; be thoughtful, but not lazy; be humble, ...">
              <a:hlinkClick xmlns:a="http://schemas.openxmlformats.org/drawingml/2006/main" r:id="rId3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&quot;The challenge of leadership is to be strong, but not rude; be kind, but not weak; be bold, but not bully; be thoughtful, but not lazy; be humble, ...">
                      <a:hlinkClick r:id="rId35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3066" cy="26330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5888969" w14:textId="71702904" w:rsidR="00D4356B" w:rsidRPr="00D4356B" w:rsidRDefault="00D4356B" w:rsidP="00D4356B"/>
    <w:p w14:paraId="220C525E" w14:textId="49CEF72D" w:rsidR="00D4356B" w:rsidRPr="00D4356B" w:rsidRDefault="00D4356B" w:rsidP="00D4356B"/>
    <w:p w14:paraId="4DC0B617" w14:textId="572842B4" w:rsidR="00D4356B" w:rsidRPr="00D4356B" w:rsidRDefault="00D4356B" w:rsidP="00D4356B"/>
    <w:p w14:paraId="7516774E" w14:textId="29C7E3E0" w:rsidR="00D4356B" w:rsidRPr="00D4356B" w:rsidRDefault="00D4356B" w:rsidP="00D4356B"/>
    <w:p w14:paraId="79EBDB33" w14:textId="72F3D03A" w:rsidR="00D4356B" w:rsidRDefault="00D4356B" w:rsidP="00D4356B"/>
    <w:p w14:paraId="68453B12" w14:textId="1F414565" w:rsidR="00D4356B" w:rsidRPr="00D4356B" w:rsidRDefault="00D4356B" w:rsidP="00D4356B"/>
    <w:p w14:paraId="42F81202" w14:textId="758110B2" w:rsidR="00D4356B" w:rsidRPr="00D4356B" w:rsidRDefault="00D4356B" w:rsidP="00D4356B"/>
    <w:p w14:paraId="41D7A2DB" w14:textId="3C863BD9" w:rsidR="00D4356B" w:rsidRDefault="00D4356B" w:rsidP="00D4356B"/>
    <w:p w14:paraId="088F7405" w14:textId="44B05639" w:rsidR="009F4D5B" w:rsidRDefault="00D4356B" w:rsidP="00D4356B">
      <w:pPr>
        <w:tabs>
          <w:tab w:val="left" w:pos="3552"/>
        </w:tabs>
      </w:pPr>
      <w:r>
        <w:tab/>
      </w:r>
    </w:p>
    <w:p w14:paraId="026289BC" w14:textId="07ACCD03" w:rsidR="009F4D5B" w:rsidRPr="009F4D5B" w:rsidRDefault="009F4D5B" w:rsidP="009F4D5B"/>
    <w:p w14:paraId="194AA154" w14:textId="34D4B669" w:rsidR="009F4D5B" w:rsidRPr="009F4D5B" w:rsidRDefault="009F4D5B" w:rsidP="009F4D5B"/>
    <w:p w14:paraId="5F1BD78D" w14:textId="0AEE9C32" w:rsidR="009F4D5B" w:rsidRPr="009F4D5B" w:rsidRDefault="007F1853" w:rsidP="009F4D5B">
      <w:r>
        <w:rPr>
          <w:rFonts w:ascii="Helvetica" w:hAnsi="Helvetica" w:cs="Helvetica"/>
          <w:b/>
          <w:bCs/>
          <w:noProof/>
          <w:color w:val="717171"/>
          <w:sz w:val="18"/>
          <w:szCs w:val="18"/>
        </w:rPr>
        <w:drawing>
          <wp:anchor distT="0" distB="0" distL="114300" distR="114300" simplePos="0" relativeHeight="251659264" behindDoc="0" locked="0" layoutInCell="1" allowOverlap="1" wp14:anchorId="5EDADDB3" wp14:editId="7EEACEE0">
            <wp:simplePos x="0" y="0"/>
            <wp:positionH relativeFrom="margin">
              <wp:align>left</wp:align>
            </wp:positionH>
            <wp:positionV relativeFrom="paragraph">
              <wp:posOffset>7620</wp:posOffset>
            </wp:positionV>
            <wp:extent cx="2676525" cy="3322241"/>
            <wp:effectExtent l="0" t="0" r="0" b="0"/>
            <wp:wrapNone/>
            <wp:docPr id="3" name="Picture 3" descr="50 #Nursing #Quotes to Inspire and Brighten Your Day: http://www.nursebuff.com/2014/09/nursing-quotes-2/">
              <a:hlinkClick xmlns:a="http://schemas.openxmlformats.org/drawingml/2006/main" r:id="rId3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50 #Nursing #Quotes to Inspire and Brighten Your Day: http://www.nursebuff.com/2014/09/nursing-quotes-2/">
                      <a:hlinkClick r:id="rId3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525" cy="33222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292A5E" w14:textId="681AC891" w:rsidR="009F4D5B" w:rsidRPr="009F4D5B" w:rsidRDefault="009F4D5B" w:rsidP="009F4D5B"/>
    <w:p w14:paraId="284B3270" w14:textId="55C958F7" w:rsidR="009F4D5B" w:rsidRPr="009F4D5B" w:rsidRDefault="007F1853" w:rsidP="009F4D5B">
      <w:r>
        <w:rPr>
          <w:rFonts w:ascii="Helvetica" w:hAnsi="Helvetica" w:cs="Helvetica"/>
          <w:b/>
          <w:bCs/>
          <w:noProof/>
          <w:color w:val="717171"/>
          <w:sz w:val="18"/>
          <w:szCs w:val="18"/>
        </w:rPr>
        <w:drawing>
          <wp:anchor distT="0" distB="0" distL="114300" distR="114300" simplePos="0" relativeHeight="251662336" behindDoc="0" locked="0" layoutInCell="1" allowOverlap="1" wp14:anchorId="7909A323" wp14:editId="315F683B">
            <wp:simplePos x="0" y="0"/>
            <wp:positionH relativeFrom="column">
              <wp:posOffset>3324860</wp:posOffset>
            </wp:positionH>
            <wp:positionV relativeFrom="paragraph">
              <wp:posOffset>5715</wp:posOffset>
            </wp:positionV>
            <wp:extent cx="3090545" cy="4336415"/>
            <wp:effectExtent l="0" t="0" r="0" b="6985"/>
            <wp:wrapNone/>
            <wp:docPr id="5" name="Picture 5" descr="DIARY OF A PUBLIC SCHOOL TEACHER!: Jeopardy and Photopeach:Beginning of the Year Activities!">
              <a:hlinkClick xmlns:a="http://schemas.openxmlformats.org/drawingml/2006/main" r:id="rId3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IARY OF A PUBLIC SCHOOL TEACHER!: Jeopardy and Photopeach:Beginning of the Year Activities!">
                      <a:hlinkClick r:id="rId3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0545" cy="4336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DAC7CE" w14:textId="34DAD8F7" w:rsidR="009F4D5B" w:rsidRPr="009F4D5B" w:rsidRDefault="009F4D5B" w:rsidP="009F4D5B"/>
    <w:p w14:paraId="4F3010DD" w14:textId="722E34B8" w:rsidR="009F4D5B" w:rsidRPr="009F4D5B" w:rsidRDefault="009F4D5B" w:rsidP="009F4D5B"/>
    <w:p w14:paraId="0203BEC3" w14:textId="4ECE1DDE" w:rsidR="009F4D5B" w:rsidRPr="009F4D5B" w:rsidRDefault="009F4D5B" w:rsidP="009F4D5B"/>
    <w:p w14:paraId="64B9F576" w14:textId="3E4F3100" w:rsidR="009F4D5B" w:rsidRPr="009F4D5B" w:rsidRDefault="009F4D5B" w:rsidP="009F4D5B"/>
    <w:p w14:paraId="4D0A99AB" w14:textId="2AAF9E38" w:rsidR="009F4D5B" w:rsidRPr="009F4D5B" w:rsidRDefault="009F4D5B" w:rsidP="009F4D5B"/>
    <w:p w14:paraId="2AB611E2" w14:textId="41DCFC56" w:rsidR="009F4D5B" w:rsidRPr="009F4D5B" w:rsidRDefault="009F4D5B" w:rsidP="009F4D5B"/>
    <w:p w14:paraId="25D8DFFF" w14:textId="6085DFFB" w:rsidR="009F4D5B" w:rsidRPr="009F4D5B" w:rsidRDefault="009F4D5B" w:rsidP="009F4D5B"/>
    <w:p w14:paraId="0C160BC3" w14:textId="231DE4ED" w:rsidR="009F4D5B" w:rsidRPr="009F4D5B" w:rsidRDefault="009F4D5B" w:rsidP="009F4D5B"/>
    <w:p w14:paraId="44CDEE50" w14:textId="41354FC7" w:rsidR="009F4D5B" w:rsidRDefault="009F4D5B" w:rsidP="009F4D5B"/>
    <w:p w14:paraId="2B3C4EED" w14:textId="1D5CCDD7" w:rsidR="0045302E" w:rsidRDefault="0045302E" w:rsidP="009F4D5B"/>
    <w:p w14:paraId="43ACA819" w14:textId="6A5E793D" w:rsidR="0045302E" w:rsidRPr="0045302E" w:rsidRDefault="0045302E" w:rsidP="0045302E"/>
    <w:p w14:paraId="51B9A44B" w14:textId="7B92C3AD" w:rsidR="0045302E" w:rsidRDefault="0045302E" w:rsidP="0045302E"/>
    <w:p w14:paraId="59E0A996" w14:textId="2A4EB9B2" w:rsidR="00C61AB5" w:rsidRPr="0045302E" w:rsidRDefault="0045302E" w:rsidP="0045302E">
      <w:pPr>
        <w:tabs>
          <w:tab w:val="left" w:pos="4380"/>
        </w:tabs>
      </w:pPr>
      <w:r>
        <w:tab/>
      </w:r>
    </w:p>
    <w:sectPr w:rsidR="00C61AB5" w:rsidRPr="0045302E" w:rsidSect="00A475F8">
      <w:headerReference w:type="default" r:id="rId4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266C24" w14:textId="77777777" w:rsidR="00FA0EB9" w:rsidRDefault="00FA0EB9" w:rsidP="00434ACA">
      <w:pPr>
        <w:spacing w:after="0" w:line="240" w:lineRule="auto"/>
      </w:pPr>
      <w:r>
        <w:separator/>
      </w:r>
    </w:p>
  </w:endnote>
  <w:endnote w:type="continuationSeparator" w:id="0">
    <w:p w14:paraId="05252F7B" w14:textId="77777777" w:rsidR="00FA0EB9" w:rsidRDefault="00FA0EB9" w:rsidP="00434A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69106A" w14:textId="77777777" w:rsidR="00FA0EB9" w:rsidRDefault="00FA0EB9" w:rsidP="00434ACA">
      <w:pPr>
        <w:spacing w:after="0" w:line="240" w:lineRule="auto"/>
      </w:pPr>
      <w:r>
        <w:separator/>
      </w:r>
    </w:p>
  </w:footnote>
  <w:footnote w:type="continuationSeparator" w:id="0">
    <w:p w14:paraId="3B428EC1" w14:textId="77777777" w:rsidR="00FA0EB9" w:rsidRDefault="00FA0EB9" w:rsidP="00434A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jc w:val="right"/>
      <w:shd w:val="clear" w:color="auto" w:fill="ED7D31" w:themeFill="accent2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10219"/>
      <w:gridCol w:w="581"/>
    </w:tblGrid>
    <w:tr w:rsidR="00434ACA" w14:paraId="797CD9D6" w14:textId="77777777">
      <w:trPr>
        <w:jc w:val="right"/>
      </w:trPr>
      <w:tc>
        <w:tcPr>
          <w:tcW w:w="0" w:type="auto"/>
          <w:shd w:val="clear" w:color="auto" w:fill="ED7D31" w:themeFill="accent2"/>
          <w:vAlign w:val="center"/>
        </w:tcPr>
        <w:p w14:paraId="66409AEA" w14:textId="77777777" w:rsidR="00434ACA" w:rsidRDefault="007F1853" w:rsidP="003F173B">
          <w:pPr>
            <w:pStyle w:val="Header"/>
            <w:rPr>
              <w:caps/>
              <w:color w:val="FFFFFF" w:themeColor="background1"/>
            </w:rPr>
          </w:pPr>
          <w:sdt>
            <w:sdtPr>
              <w:rPr>
                <w:b/>
                <w:caps/>
                <w:color w:val="FFFFFF" w:themeColor="background1"/>
                <w:sz w:val="32"/>
              </w:rPr>
              <w:alias w:val="Title"/>
              <w:tag w:val=""/>
              <w:id w:val="-773790484"/>
              <w:placeholder>
                <w:docPart w:val="B7AEC84C05024AB19AF4CB3B21D2C9B8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502780">
                <w:rPr>
                  <w:b/>
                  <w:caps/>
                  <w:color w:val="FFFFFF" w:themeColor="background1"/>
                  <w:sz w:val="32"/>
                </w:rPr>
                <w:t>HOSA timeline:  september</w:t>
              </w:r>
            </w:sdtContent>
          </w:sdt>
        </w:p>
      </w:tc>
      <w:tc>
        <w:tcPr>
          <w:tcW w:w="0" w:type="auto"/>
          <w:shd w:val="clear" w:color="auto" w:fill="ED7D31" w:themeFill="accent2"/>
          <w:vAlign w:val="center"/>
        </w:tcPr>
        <w:p w14:paraId="5783E1DE" w14:textId="77777777" w:rsidR="00434ACA" w:rsidRDefault="00434ACA" w:rsidP="00DA7963">
          <w:pPr>
            <w:pStyle w:val="Header"/>
            <w:jc w:val="right"/>
            <w:rPr>
              <w:caps/>
              <w:color w:val="FFFFFF" w:themeColor="background1"/>
            </w:rPr>
          </w:pPr>
          <w:r>
            <w:rPr>
              <w:caps/>
              <w:color w:val="FFFFFF" w:themeColor="background1"/>
            </w:rPr>
            <w:t xml:space="preserve"> </w:t>
          </w:r>
        </w:p>
      </w:tc>
    </w:tr>
  </w:tbl>
  <w:p w14:paraId="45BDDEED" w14:textId="77777777" w:rsidR="00434ACA" w:rsidRDefault="00434AC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870573"/>
    <w:multiLevelType w:val="hybridMultilevel"/>
    <w:tmpl w:val="FBAC9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966E76"/>
    <w:multiLevelType w:val="multilevel"/>
    <w:tmpl w:val="E0B8AC92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564B5E"/>
    <w:multiLevelType w:val="multilevel"/>
    <w:tmpl w:val="10DAF2E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87E6836"/>
    <w:multiLevelType w:val="hybridMultilevel"/>
    <w:tmpl w:val="6512EB5A"/>
    <w:lvl w:ilvl="0" w:tplc="84C2A96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B4D4D57"/>
    <w:multiLevelType w:val="multilevel"/>
    <w:tmpl w:val="8676F83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3F97C87"/>
    <w:multiLevelType w:val="hybridMultilevel"/>
    <w:tmpl w:val="D00ABBD6"/>
    <w:lvl w:ilvl="0" w:tplc="76BEDB4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65907B6"/>
    <w:multiLevelType w:val="hybridMultilevel"/>
    <w:tmpl w:val="0B9E2BF6"/>
    <w:lvl w:ilvl="0" w:tplc="DDFC921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7A42DAF"/>
    <w:multiLevelType w:val="multilevel"/>
    <w:tmpl w:val="B4E097A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D1E46F5"/>
    <w:multiLevelType w:val="multilevel"/>
    <w:tmpl w:val="E138B3C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0050CA8"/>
    <w:multiLevelType w:val="multilevel"/>
    <w:tmpl w:val="8FB23184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FBC0CF9"/>
    <w:multiLevelType w:val="multilevel"/>
    <w:tmpl w:val="A7CA972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14843C6"/>
    <w:multiLevelType w:val="multilevel"/>
    <w:tmpl w:val="AF78183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6DB3146"/>
    <w:multiLevelType w:val="multilevel"/>
    <w:tmpl w:val="294838D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7212F99"/>
    <w:multiLevelType w:val="hybridMultilevel"/>
    <w:tmpl w:val="5DDC5BEA"/>
    <w:lvl w:ilvl="0" w:tplc="0F42B57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F3E7D96"/>
    <w:multiLevelType w:val="multilevel"/>
    <w:tmpl w:val="9022FA50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26A11E1"/>
    <w:multiLevelType w:val="hybridMultilevel"/>
    <w:tmpl w:val="A546DC88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86F7EE8"/>
    <w:multiLevelType w:val="multilevel"/>
    <w:tmpl w:val="A6AEE8D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CB50909"/>
    <w:multiLevelType w:val="multilevel"/>
    <w:tmpl w:val="AA0867D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5F566D0"/>
    <w:multiLevelType w:val="multilevel"/>
    <w:tmpl w:val="0B507C7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B3D794D"/>
    <w:multiLevelType w:val="hybridMultilevel"/>
    <w:tmpl w:val="8982D2A2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B7E4465"/>
    <w:multiLevelType w:val="hybridMultilevel"/>
    <w:tmpl w:val="23FCE9E0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0106BD7"/>
    <w:multiLevelType w:val="hybridMultilevel"/>
    <w:tmpl w:val="9132D8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497167E"/>
    <w:multiLevelType w:val="hybridMultilevel"/>
    <w:tmpl w:val="8AD23E72"/>
    <w:lvl w:ilvl="0" w:tplc="12AA77F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519171F"/>
    <w:multiLevelType w:val="multilevel"/>
    <w:tmpl w:val="6A244132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8B7643C"/>
    <w:multiLevelType w:val="hybridMultilevel"/>
    <w:tmpl w:val="06C64612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1"/>
  </w:num>
  <w:num w:numId="2">
    <w:abstractNumId w:val="0"/>
  </w:num>
  <w:num w:numId="3">
    <w:abstractNumId w:val="20"/>
  </w:num>
  <w:num w:numId="4">
    <w:abstractNumId w:val="5"/>
  </w:num>
  <w:num w:numId="5">
    <w:abstractNumId w:val="6"/>
  </w:num>
  <w:num w:numId="6">
    <w:abstractNumId w:val="3"/>
  </w:num>
  <w:num w:numId="7">
    <w:abstractNumId w:val="13"/>
  </w:num>
  <w:num w:numId="8">
    <w:abstractNumId w:val="22"/>
  </w:num>
  <w:num w:numId="9">
    <w:abstractNumId w:val="11"/>
  </w:num>
  <w:num w:numId="10">
    <w:abstractNumId w:val="8"/>
  </w:num>
  <w:num w:numId="11">
    <w:abstractNumId w:val="16"/>
  </w:num>
  <w:num w:numId="12">
    <w:abstractNumId w:val="7"/>
  </w:num>
  <w:num w:numId="13">
    <w:abstractNumId w:val="10"/>
  </w:num>
  <w:num w:numId="14">
    <w:abstractNumId w:val="4"/>
  </w:num>
  <w:num w:numId="15">
    <w:abstractNumId w:val="15"/>
  </w:num>
  <w:num w:numId="16">
    <w:abstractNumId w:val="19"/>
  </w:num>
  <w:num w:numId="17">
    <w:abstractNumId w:val="9"/>
  </w:num>
  <w:num w:numId="18">
    <w:abstractNumId w:val="1"/>
  </w:num>
  <w:num w:numId="19">
    <w:abstractNumId w:val="2"/>
  </w:num>
  <w:num w:numId="20">
    <w:abstractNumId w:val="18"/>
  </w:num>
  <w:num w:numId="21">
    <w:abstractNumId w:val="23"/>
  </w:num>
  <w:num w:numId="22">
    <w:abstractNumId w:val="14"/>
  </w:num>
  <w:num w:numId="23">
    <w:abstractNumId w:val="12"/>
  </w:num>
  <w:num w:numId="24">
    <w:abstractNumId w:val="17"/>
  </w:num>
  <w:num w:numId="2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3NbKwMDA3MDMxNrVQ0lEKTi0uzszPAykwqQUAfS4pQiwAAAA="/>
  </w:docVars>
  <w:rsids>
    <w:rsidRoot w:val="00EF64C0"/>
    <w:rsid w:val="0000157F"/>
    <w:rsid w:val="00042A5B"/>
    <w:rsid w:val="00043E50"/>
    <w:rsid w:val="000571FD"/>
    <w:rsid w:val="00063BB7"/>
    <w:rsid w:val="000850CF"/>
    <w:rsid w:val="00085B5B"/>
    <w:rsid w:val="000B798B"/>
    <w:rsid w:val="000C308B"/>
    <w:rsid w:val="000D3047"/>
    <w:rsid w:val="000D332F"/>
    <w:rsid w:val="000D3A9A"/>
    <w:rsid w:val="000F38FE"/>
    <w:rsid w:val="000F7A2E"/>
    <w:rsid w:val="0010083B"/>
    <w:rsid w:val="00102B1D"/>
    <w:rsid w:val="0012649B"/>
    <w:rsid w:val="0015101A"/>
    <w:rsid w:val="00162207"/>
    <w:rsid w:val="00164264"/>
    <w:rsid w:val="001702F4"/>
    <w:rsid w:val="00177FEE"/>
    <w:rsid w:val="001864DA"/>
    <w:rsid w:val="001924D0"/>
    <w:rsid w:val="001A101C"/>
    <w:rsid w:val="001A4CCA"/>
    <w:rsid w:val="001C3391"/>
    <w:rsid w:val="001D762D"/>
    <w:rsid w:val="00202E13"/>
    <w:rsid w:val="00220BB4"/>
    <w:rsid w:val="002224E8"/>
    <w:rsid w:val="002233F9"/>
    <w:rsid w:val="00226D83"/>
    <w:rsid w:val="0023693C"/>
    <w:rsid w:val="002508EC"/>
    <w:rsid w:val="00254BAC"/>
    <w:rsid w:val="0026684C"/>
    <w:rsid w:val="00283202"/>
    <w:rsid w:val="002B2D7C"/>
    <w:rsid w:val="002B542E"/>
    <w:rsid w:val="002B7881"/>
    <w:rsid w:val="002D33FF"/>
    <w:rsid w:val="002E2120"/>
    <w:rsid w:val="003043A4"/>
    <w:rsid w:val="00320684"/>
    <w:rsid w:val="003526AC"/>
    <w:rsid w:val="003C24E4"/>
    <w:rsid w:val="003C3C39"/>
    <w:rsid w:val="003D5660"/>
    <w:rsid w:val="003D71AC"/>
    <w:rsid w:val="003D75DC"/>
    <w:rsid w:val="003D7989"/>
    <w:rsid w:val="003E17C9"/>
    <w:rsid w:val="003E662A"/>
    <w:rsid w:val="003F173B"/>
    <w:rsid w:val="003F782A"/>
    <w:rsid w:val="00416CB9"/>
    <w:rsid w:val="00427E29"/>
    <w:rsid w:val="00434ACA"/>
    <w:rsid w:val="0044458E"/>
    <w:rsid w:val="0045302E"/>
    <w:rsid w:val="0046612B"/>
    <w:rsid w:val="00481938"/>
    <w:rsid w:val="004C4C52"/>
    <w:rsid w:val="004C4C5B"/>
    <w:rsid w:val="004E66A3"/>
    <w:rsid w:val="004E7890"/>
    <w:rsid w:val="004F736B"/>
    <w:rsid w:val="00502780"/>
    <w:rsid w:val="00510D02"/>
    <w:rsid w:val="005136BA"/>
    <w:rsid w:val="00513FE0"/>
    <w:rsid w:val="00520CF5"/>
    <w:rsid w:val="00542321"/>
    <w:rsid w:val="005459DF"/>
    <w:rsid w:val="0055790A"/>
    <w:rsid w:val="00577227"/>
    <w:rsid w:val="0058482B"/>
    <w:rsid w:val="005916FB"/>
    <w:rsid w:val="005956A6"/>
    <w:rsid w:val="005A4ABC"/>
    <w:rsid w:val="005A6740"/>
    <w:rsid w:val="005A6A8A"/>
    <w:rsid w:val="005C24E3"/>
    <w:rsid w:val="005C2662"/>
    <w:rsid w:val="005C3174"/>
    <w:rsid w:val="005E3D90"/>
    <w:rsid w:val="005E5315"/>
    <w:rsid w:val="005F4435"/>
    <w:rsid w:val="005F7AFB"/>
    <w:rsid w:val="00613DD1"/>
    <w:rsid w:val="006172DE"/>
    <w:rsid w:val="0061775C"/>
    <w:rsid w:val="00635D40"/>
    <w:rsid w:val="00694922"/>
    <w:rsid w:val="006A43A4"/>
    <w:rsid w:val="006A792E"/>
    <w:rsid w:val="006A7C76"/>
    <w:rsid w:val="006B402B"/>
    <w:rsid w:val="006C0B6D"/>
    <w:rsid w:val="006C1344"/>
    <w:rsid w:val="006F25B9"/>
    <w:rsid w:val="006F5AFF"/>
    <w:rsid w:val="00715796"/>
    <w:rsid w:val="00720242"/>
    <w:rsid w:val="0072521C"/>
    <w:rsid w:val="00727FAA"/>
    <w:rsid w:val="00733B4D"/>
    <w:rsid w:val="00735C53"/>
    <w:rsid w:val="00754730"/>
    <w:rsid w:val="0076415A"/>
    <w:rsid w:val="00771883"/>
    <w:rsid w:val="00773A8B"/>
    <w:rsid w:val="00792D77"/>
    <w:rsid w:val="007956E5"/>
    <w:rsid w:val="00796184"/>
    <w:rsid w:val="007B341B"/>
    <w:rsid w:val="007B6BDD"/>
    <w:rsid w:val="007B76A9"/>
    <w:rsid w:val="007C5D82"/>
    <w:rsid w:val="007F1853"/>
    <w:rsid w:val="007F58E7"/>
    <w:rsid w:val="007F5F0C"/>
    <w:rsid w:val="00824BCD"/>
    <w:rsid w:val="008438F3"/>
    <w:rsid w:val="00860541"/>
    <w:rsid w:val="00862DD8"/>
    <w:rsid w:val="0086498D"/>
    <w:rsid w:val="00875B5A"/>
    <w:rsid w:val="0088009F"/>
    <w:rsid w:val="00890E4D"/>
    <w:rsid w:val="00891C4F"/>
    <w:rsid w:val="00893712"/>
    <w:rsid w:val="008A244E"/>
    <w:rsid w:val="008B491B"/>
    <w:rsid w:val="008B7ACC"/>
    <w:rsid w:val="008C04F1"/>
    <w:rsid w:val="009015C5"/>
    <w:rsid w:val="0091248B"/>
    <w:rsid w:val="00912C52"/>
    <w:rsid w:val="009161AF"/>
    <w:rsid w:val="00941178"/>
    <w:rsid w:val="0095408C"/>
    <w:rsid w:val="009659DD"/>
    <w:rsid w:val="00976EC2"/>
    <w:rsid w:val="00992DED"/>
    <w:rsid w:val="009A33BA"/>
    <w:rsid w:val="009B4A8F"/>
    <w:rsid w:val="009B5FA8"/>
    <w:rsid w:val="009D5CCF"/>
    <w:rsid w:val="009E4B68"/>
    <w:rsid w:val="009E6100"/>
    <w:rsid w:val="009F4D5B"/>
    <w:rsid w:val="009F5591"/>
    <w:rsid w:val="00A20889"/>
    <w:rsid w:val="00A21279"/>
    <w:rsid w:val="00A23D0D"/>
    <w:rsid w:val="00A25A39"/>
    <w:rsid w:val="00A475F8"/>
    <w:rsid w:val="00A47D06"/>
    <w:rsid w:val="00A519FF"/>
    <w:rsid w:val="00A6594A"/>
    <w:rsid w:val="00A66444"/>
    <w:rsid w:val="00A7072A"/>
    <w:rsid w:val="00AC28AD"/>
    <w:rsid w:val="00AD295D"/>
    <w:rsid w:val="00AD6572"/>
    <w:rsid w:val="00AE7429"/>
    <w:rsid w:val="00AF7EBC"/>
    <w:rsid w:val="00B337BC"/>
    <w:rsid w:val="00B34E05"/>
    <w:rsid w:val="00B43A75"/>
    <w:rsid w:val="00B734AA"/>
    <w:rsid w:val="00B918F2"/>
    <w:rsid w:val="00B9295B"/>
    <w:rsid w:val="00B96E44"/>
    <w:rsid w:val="00BA2CB0"/>
    <w:rsid w:val="00BC35A0"/>
    <w:rsid w:val="00BE326D"/>
    <w:rsid w:val="00BF43A4"/>
    <w:rsid w:val="00C247C6"/>
    <w:rsid w:val="00C30C8B"/>
    <w:rsid w:val="00C33D93"/>
    <w:rsid w:val="00C355B5"/>
    <w:rsid w:val="00C37F9C"/>
    <w:rsid w:val="00C47EB7"/>
    <w:rsid w:val="00C517CE"/>
    <w:rsid w:val="00C6023E"/>
    <w:rsid w:val="00C61AB5"/>
    <w:rsid w:val="00C943AA"/>
    <w:rsid w:val="00CA6BBF"/>
    <w:rsid w:val="00CD64AA"/>
    <w:rsid w:val="00CE4F00"/>
    <w:rsid w:val="00CF03E6"/>
    <w:rsid w:val="00CF081B"/>
    <w:rsid w:val="00D37651"/>
    <w:rsid w:val="00D4356B"/>
    <w:rsid w:val="00D46E0B"/>
    <w:rsid w:val="00D545B9"/>
    <w:rsid w:val="00D633D7"/>
    <w:rsid w:val="00D733DC"/>
    <w:rsid w:val="00DA3902"/>
    <w:rsid w:val="00DA3E88"/>
    <w:rsid w:val="00DA482F"/>
    <w:rsid w:val="00DA6FCD"/>
    <w:rsid w:val="00DA7963"/>
    <w:rsid w:val="00DC4D50"/>
    <w:rsid w:val="00DE0C8E"/>
    <w:rsid w:val="00DE24D1"/>
    <w:rsid w:val="00E00421"/>
    <w:rsid w:val="00E06400"/>
    <w:rsid w:val="00E15B47"/>
    <w:rsid w:val="00E2529D"/>
    <w:rsid w:val="00E3258C"/>
    <w:rsid w:val="00E57006"/>
    <w:rsid w:val="00E660B7"/>
    <w:rsid w:val="00E73E53"/>
    <w:rsid w:val="00E80F79"/>
    <w:rsid w:val="00E931CD"/>
    <w:rsid w:val="00E94D1F"/>
    <w:rsid w:val="00E96565"/>
    <w:rsid w:val="00EA489F"/>
    <w:rsid w:val="00EC22F4"/>
    <w:rsid w:val="00EE38DB"/>
    <w:rsid w:val="00EF64C0"/>
    <w:rsid w:val="00F15E0B"/>
    <w:rsid w:val="00F25852"/>
    <w:rsid w:val="00F26DE7"/>
    <w:rsid w:val="00F41408"/>
    <w:rsid w:val="00F4237E"/>
    <w:rsid w:val="00F4552F"/>
    <w:rsid w:val="00F702EF"/>
    <w:rsid w:val="00F729DC"/>
    <w:rsid w:val="00F80534"/>
    <w:rsid w:val="00F9217F"/>
    <w:rsid w:val="00F962F7"/>
    <w:rsid w:val="00FA0EB9"/>
    <w:rsid w:val="00FA7FD4"/>
    <w:rsid w:val="00FC45BD"/>
    <w:rsid w:val="00FD1463"/>
    <w:rsid w:val="00FD246C"/>
    <w:rsid w:val="00FF0142"/>
    <w:rsid w:val="00FF6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53A8FE"/>
  <w15:chartTrackingRefBased/>
  <w15:docId w15:val="{DC8D97E6-7CC0-437B-8DCF-73478893BB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34AC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34A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4ACA"/>
  </w:style>
  <w:style w:type="paragraph" w:styleId="Footer">
    <w:name w:val="footer"/>
    <w:basedOn w:val="Normal"/>
    <w:link w:val="FooterChar"/>
    <w:uiPriority w:val="99"/>
    <w:unhideWhenUsed/>
    <w:rsid w:val="00434A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4ACA"/>
  </w:style>
  <w:style w:type="paragraph" w:styleId="ListParagraph">
    <w:name w:val="List Paragraph"/>
    <w:basedOn w:val="Normal"/>
    <w:uiPriority w:val="34"/>
    <w:qFormat/>
    <w:rsid w:val="00434AC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34AC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D46E0B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438F3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B542E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890E4D"/>
  </w:style>
  <w:style w:type="paragraph" w:customStyle="1" w:styleId="paragraph">
    <w:name w:val="paragraph"/>
    <w:basedOn w:val="Normal"/>
    <w:rsid w:val="00DA6F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op">
    <w:name w:val="eop"/>
    <w:basedOn w:val="DefaultParagraphFont"/>
    <w:rsid w:val="00DA6FCD"/>
  </w:style>
  <w:style w:type="paragraph" w:styleId="NormalWeb">
    <w:name w:val="Normal (Web)"/>
    <w:basedOn w:val="Normal"/>
    <w:uiPriority w:val="99"/>
    <w:semiHidden/>
    <w:unhideWhenUsed/>
    <w:rsid w:val="00EE38DB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styleId="NoSpacing">
    <w:name w:val="No Spacing"/>
    <w:uiPriority w:val="1"/>
    <w:qFormat/>
    <w:rsid w:val="00E2529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578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30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1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1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49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89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836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6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bethematch.donordrive.com/index.cfm?fuseaction=donorDrive.event&amp;eventID=507" TargetMode="External"/><Relationship Id="rId18" Type="http://schemas.openxmlformats.org/officeDocument/2006/relationships/hyperlink" Target="http://www.hosa.org" TargetMode="External"/><Relationship Id="rId26" Type="http://schemas.openxmlformats.org/officeDocument/2006/relationships/hyperlink" Target="tel:800-321-4672" TargetMode="External"/><Relationship Id="rId39" Type="http://schemas.openxmlformats.org/officeDocument/2006/relationships/hyperlink" Target="http://oldschoolteach.blogspot.com/2012/07/jeopardy-and-photopeachbeginning-of.html#.Uv9-SKC9KSM" TargetMode="External"/><Relationship Id="rId21" Type="http://schemas.openxmlformats.org/officeDocument/2006/relationships/hyperlink" Target="http://www.hosa.org/sites/default/files/What%27s%20for%20you%2020-21%20MS%20version%20Aug03.pdf" TargetMode="External"/><Relationship Id="rId34" Type="http://schemas.openxmlformats.org/officeDocument/2006/relationships/image" Target="media/image5.jpeg"/><Relationship Id="rId42" Type="http://schemas.openxmlformats.org/officeDocument/2006/relationships/fontTable" Target="fontTable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alabamahosa.org/resources/" TargetMode="External"/><Relationship Id="rId20" Type="http://schemas.openxmlformats.org/officeDocument/2006/relationships/hyperlink" Target="http://hosa.org/guidelines" TargetMode="External"/><Relationship Id="rId29" Type="http://schemas.openxmlformats.org/officeDocument/2006/relationships/hyperlink" Target="http://www.alabamajldc.org/" TargetMode="External"/><Relationship Id="rId41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hosa.org/node/112" TargetMode="External"/><Relationship Id="rId24" Type="http://schemas.openxmlformats.org/officeDocument/2006/relationships/hyperlink" Target="https://www.alabamahosa.org/resources/" TargetMode="External"/><Relationship Id="rId32" Type="http://schemas.openxmlformats.org/officeDocument/2006/relationships/image" Target="media/image3.jpg"/><Relationship Id="rId37" Type="http://schemas.openxmlformats.org/officeDocument/2006/relationships/hyperlink" Target="http://www.nursebuff.com/2014/09/nursing-quotes-2/" TargetMode="External"/><Relationship Id="rId40" Type="http://schemas.openxmlformats.org/officeDocument/2006/relationships/image" Target="media/image8.jpeg"/><Relationship Id="rId5" Type="http://schemas.openxmlformats.org/officeDocument/2006/relationships/styles" Target="styles.xml"/><Relationship Id="rId15" Type="http://schemas.openxmlformats.org/officeDocument/2006/relationships/hyperlink" Target="http://www.hosa.org" TargetMode="External"/><Relationship Id="rId23" Type="http://schemas.openxmlformats.org/officeDocument/2006/relationships/hyperlink" Target="https://www.alabamahosa.org/resources/" TargetMode="External"/><Relationship Id="rId28" Type="http://schemas.openxmlformats.org/officeDocument/2006/relationships/hyperlink" Target="https://www.alabamahosa.org/state-officers/" TargetMode="External"/><Relationship Id="rId36" Type="http://schemas.openxmlformats.org/officeDocument/2006/relationships/image" Target="media/image6.jpeg"/><Relationship Id="rId10" Type="http://schemas.openxmlformats.org/officeDocument/2006/relationships/hyperlink" Target="https://drive.google.com/drive/folders/1wI31XQXjqIbfSZbArm3bYw1RYkNkGR9n?usp=sharing" TargetMode="External"/><Relationship Id="rId19" Type="http://schemas.openxmlformats.org/officeDocument/2006/relationships/hyperlink" Target="http://www.alabamahosa.org" TargetMode="External"/><Relationship Id="rId31" Type="http://schemas.openxmlformats.org/officeDocument/2006/relationships/image" Target="media/image2.png"/><Relationship Id="rId44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hosa.org/guidelines" TargetMode="External"/><Relationship Id="rId22" Type="http://schemas.openxmlformats.org/officeDocument/2006/relationships/hyperlink" Target="https://www.alabamahosa.org/resources/" TargetMode="External"/><Relationship Id="rId27" Type="http://schemas.openxmlformats.org/officeDocument/2006/relationships/hyperlink" Target="https://www.alabamahosa.org/resources/" TargetMode="External"/><Relationship Id="rId30" Type="http://schemas.openxmlformats.org/officeDocument/2006/relationships/image" Target="media/image1.PNG"/><Relationship Id="rId35" Type="http://schemas.openxmlformats.org/officeDocument/2006/relationships/hyperlink" Target="http://simplereminders.com/business-leadership/" TargetMode="External"/><Relationship Id="rId43" Type="http://schemas.openxmlformats.org/officeDocument/2006/relationships/glossaryDocument" Target="glossary/document.xml"/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12" Type="http://schemas.openxmlformats.org/officeDocument/2006/relationships/hyperlink" Target="https://www.lead4change.org/wp-content/uploads/2020/06/L4C_PhysicalDistancingProjectIdeas_2020.pdf" TargetMode="External"/><Relationship Id="rId17" Type="http://schemas.openxmlformats.org/officeDocument/2006/relationships/hyperlink" Target="https://www.alabamahosa.org/resources/" TargetMode="External"/><Relationship Id="rId25" Type="http://schemas.openxmlformats.org/officeDocument/2006/relationships/hyperlink" Target="https://apps.hosa.org//" TargetMode="External"/><Relationship Id="rId33" Type="http://schemas.openxmlformats.org/officeDocument/2006/relationships/image" Target="media/image4.jpg"/><Relationship Id="rId38" Type="http://schemas.openxmlformats.org/officeDocument/2006/relationships/image" Target="media/image7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7AEC84C05024AB19AF4CB3B21D2C9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5C5CE1-4095-4096-9CCB-18A4960FAA46}"/>
      </w:docPartPr>
      <w:docPartBody>
        <w:p w:rsidR="000C0385" w:rsidRDefault="00942443" w:rsidP="00942443">
          <w:pPr>
            <w:pStyle w:val="B7AEC84C05024AB19AF4CB3B21D2C9B8"/>
          </w:pPr>
          <w:r>
            <w:rPr>
              <w:caps/>
              <w:color w:val="FFFFFF" w:themeColor="background1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C4459"/>
    <w:rsid w:val="0001241E"/>
    <w:rsid w:val="000C0385"/>
    <w:rsid w:val="00120724"/>
    <w:rsid w:val="00657FFC"/>
    <w:rsid w:val="0083185C"/>
    <w:rsid w:val="00942443"/>
    <w:rsid w:val="009A2319"/>
    <w:rsid w:val="00A231CB"/>
    <w:rsid w:val="00AA7DD5"/>
    <w:rsid w:val="00B317CD"/>
    <w:rsid w:val="00B34419"/>
    <w:rsid w:val="00B65E95"/>
    <w:rsid w:val="00C96807"/>
    <w:rsid w:val="00CC4459"/>
    <w:rsid w:val="00DC1B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E4B504504EE4927A45D0465B2B29930">
    <w:name w:val="7E4B504504EE4927A45D0465B2B29930"/>
    <w:rsid w:val="00CC4459"/>
  </w:style>
  <w:style w:type="paragraph" w:customStyle="1" w:styleId="B7AEC84C05024AB19AF4CB3B21D2C9B8">
    <w:name w:val="B7AEC84C05024AB19AF4CB3B21D2C9B8"/>
    <w:rsid w:val="0094244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4205F2866A4C42BEF1DA1C92F0104C" ma:contentTypeVersion="13" ma:contentTypeDescription="Create a new document." ma:contentTypeScope="" ma:versionID="dbb2b6ee7f27cec0c3cdb036ef8428e1">
  <xsd:schema xmlns:xsd="http://www.w3.org/2001/XMLSchema" xmlns:xs="http://www.w3.org/2001/XMLSchema" xmlns:p="http://schemas.microsoft.com/office/2006/metadata/properties" xmlns:ns3="dcd0cbe5-ab77-44ac-b024-61ec8454aa06" xmlns:ns4="c142ca3d-41c6-4ec5-84f1-84307cb8bce7" targetNamespace="http://schemas.microsoft.com/office/2006/metadata/properties" ma:root="true" ma:fieldsID="5fcf3f7a9628bef7bf783a9eefa77900" ns3:_="" ns4:_="">
    <xsd:import namespace="dcd0cbe5-ab77-44ac-b024-61ec8454aa06"/>
    <xsd:import namespace="c142ca3d-41c6-4ec5-84f1-84307cb8bce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d0cbe5-ab77-44ac-b024-61ec8454aa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42ca3d-41c6-4ec5-84f1-84307cb8bce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403C671-A242-4C7F-ADD0-951A7DB6913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CC7444C-1675-4061-82A8-5589298BDCF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4BFD09B-AA86-4CB1-BC24-5A0C41D512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d0cbe5-ab77-44ac-b024-61ec8454aa06"/>
    <ds:schemaRef ds:uri="c142ca3d-41c6-4ec5-84f1-84307cb8bc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3</TotalTime>
  <Pages>6</Pages>
  <Words>1789</Words>
  <Characters>10203</Characters>
  <Application>Microsoft Office Word</Application>
  <DocSecurity>0</DocSecurity>
  <Lines>85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A timeline:  september</vt:lpstr>
    </vt:vector>
  </TitlesOfParts>
  <Company>Alabama Department of Education</Company>
  <LinksUpToDate>false</LinksUpToDate>
  <CharactersWithSpaces>11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A timeline:  september</dc:title>
  <dc:subject/>
  <dc:creator>Stringer Dana</dc:creator>
  <cp:keywords/>
  <dc:description/>
  <cp:lastModifiedBy>Cornelius Rebecca</cp:lastModifiedBy>
  <cp:revision>147</cp:revision>
  <dcterms:created xsi:type="dcterms:W3CDTF">2020-08-31T18:43:00Z</dcterms:created>
  <dcterms:modified xsi:type="dcterms:W3CDTF">2020-09-03T1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4205F2866A4C42BEF1DA1C92F0104C</vt:lpwstr>
  </property>
</Properties>
</file>